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1335FA69" w:rsidR="009F6C61" w:rsidRDefault="009F6C61" w:rsidP="00B40DEF">
      <w:pPr>
        <w:spacing w:after="0"/>
        <w:rPr>
          <w:b/>
          <w:bCs/>
          <w:sz w:val="28"/>
          <w:szCs w:val="28"/>
        </w:rPr>
      </w:pPr>
    </w:p>
    <w:p w14:paraId="1441DC24" w14:textId="77777777" w:rsidR="005C7F5D" w:rsidRDefault="005C7F5D" w:rsidP="00B40DEF">
      <w:pPr>
        <w:spacing w:after="0"/>
        <w:rPr>
          <w:b/>
          <w:bCs/>
          <w:sz w:val="28"/>
          <w:szCs w:val="28"/>
        </w:rPr>
      </w:pPr>
    </w:p>
    <w:p w14:paraId="417E0407" w14:textId="2813EA86" w:rsidR="00032909" w:rsidRDefault="00032909" w:rsidP="00032909">
      <w:pPr>
        <w:spacing w:after="0"/>
        <w:jc w:val="right"/>
        <w:rPr>
          <w:b/>
          <w:bCs/>
        </w:rPr>
      </w:pPr>
      <w:r w:rsidRPr="00032909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>
                              <w:t>Gretton, Corby, Northamptonshire.</w:t>
                            </w:r>
                          </w:p>
                          <w:p w14:paraId="6D4F2968" w14:textId="3DC2DFAE" w:rsidR="00032909" w:rsidRDefault="005E0C80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>
                        <w:t>Gretton, Corby, Northamptonshire.</w:t>
                      </w:r>
                    </w:p>
                    <w:p w14:paraId="6D4F2968" w14:textId="3DC2DFAE" w:rsidR="00032909" w:rsidRDefault="002E5652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28"/>
          <w:szCs w:val="28"/>
        </w:rPr>
        <w:t xml:space="preserve"> </w:t>
      </w:r>
    </w:p>
    <w:p w14:paraId="12E07859" w14:textId="77777777" w:rsidR="00D76899" w:rsidRDefault="00D76899" w:rsidP="00304EBF">
      <w:pPr>
        <w:spacing w:after="0"/>
      </w:pPr>
    </w:p>
    <w:p w14:paraId="7320182E" w14:textId="77777777" w:rsidR="008A1ED1" w:rsidRDefault="008A1ED1" w:rsidP="00304EBF">
      <w:pPr>
        <w:spacing w:after="0"/>
      </w:pPr>
    </w:p>
    <w:p w14:paraId="18015053" w14:textId="77777777" w:rsidR="00C94843" w:rsidRDefault="00C94843" w:rsidP="00304EBF">
      <w:pPr>
        <w:spacing w:after="0"/>
      </w:pPr>
    </w:p>
    <w:p w14:paraId="2EAA8382" w14:textId="77777777" w:rsidR="00C94843" w:rsidRDefault="00C94843" w:rsidP="00304EBF">
      <w:pPr>
        <w:spacing w:after="0"/>
      </w:pPr>
    </w:p>
    <w:p w14:paraId="6EEE398C" w14:textId="77777777" w:rsidR="001E44FD" w:rsidRPr="001E44FD" w:rsidRDefault="001E44FD" w:rsidP="00E501B2">
      <w:pPr>
        <w:spacing w:after="0"/>
      </w:pPr>
    </w:p>
    <w:p w14:paraId="7211C0A9" w14:textId="77777777" w:rsidR="000B0EAC" w:rsidRPr="000B0EAC" w:rsidRDefault="000B0EAC" w:rsidP="000372B4">
      <w:pPr>
        <w:spacing w:after="0"/>
        <w:jc w:val="center"/>
        <w:rPr>
          <w:b/>
          <w:bCs/>
          <w:color w:val="002060"/>
        </w:rPr>
      </w:pPr>
    </w:p>
    <w:p w14:paraId="2347C7C3" w14:textId="77777777" w:rsidR="005D6279" w:rsidRPr="0087440E" w:rsidRDefault="005D6279" w:rsidP="005D6279">
      <w:pPr>
        <w:spacing w:after="0"/>
        <w:rPr>
          <w:b/>
          <w:bCs/>
        </w:rPr>
      </w:pPr>
      <w:r w:rsidRPr="00304EBF">
        <w:t>To:</w:t>
      </w:r>
      <w:r w:rsidRPr="00304EBF">
        <w:tab/>
        <w:t xml:space="preserve">All </w:t>
      </w:r>
      <w:r>
        <w:t>P</w:t>
      </w:r>
      <w:r w:rsidRPr="00304EBF">
        <w:t xml:space="preserve">arish </w:t>
      </w:r>
      <w:r>
        <w:t>C</w:t>
      </w:r>
      <w:r w:rsidRPr="00304EBF">
        <w:t>ouncillors</w:t>
      </w:r>
      <w:r w:rsidRPr="0087440E">
        <w:t xml:space="preserve">, Cllr.Watt, Cllr.Sims, Cllr.Nichol, Safer Corby Team, PC Wilson, </w:t>
      </w:r>
      <w:r>
        <w:t xml:space="preserve"> PCSO Asante-Ampaduh.</w:t>
      </w:r>
    </w:p>
    <w:p w14:paraId="13C754C4" w14:textId="77777777" w:rsidR="005D6279" w:rsidRDefault="005D6279" w:rsidP="005D6279">
      <w:pPr>
        <w:spacing w:after="0"/>
      </w:pPr>
    </w:p>
    <w:p w14:paraId="610BA8C6" w14:textId="77777777" w:rsidR="005D6279" w:rsidRDefault="005D6279" w:rsidP="005D6279">
      <w:pPr>
        <w:spacing w:after="0"/>
      </w:pPr>
      <w:r w:rsidRPr="00304EBF">
        <w:t>D</w:t>
      </w:r>
      <w:r>
        <w:t>ear Councillor,</w:t>
      </w:r>
    </w:p>
    <w:p w14:paraId="175693A7" w14:textId="77777777" w:rsidR="005D6279" w:rsidRDefault="005D6279" w:rsidP="005D6279">
      <w:pPr>
        <w:spacing w:after="0"/>
      </w:pPr>
    </w:p>
    <w:p w14:paraId="60B1C666" w14:textId="77777777" w:rsidR="004F6D42" w:rsidRDefault="004F6D42" w:rsidP="005D6279">
      <w:pPr>
        <w:spacing w:after="0"/>
      </w:pPr>
    </w:p>
    <w:p w14:paraId="78B48F37" w14:textId="77777777" w:rsidR="00BD7F7A" w:rsidRDefault="00BD7F7A" w:rsidP="005D6279">
      <w:pPr>
        <w:spacing w:after="0"/>
      </w:pPr>
    </w:p>
    <w:p w14:paraId="28E633B7" w14:textId="77777777" w:rsidR="002D2CE8" w:rsidRDefault="002D2CE8" w:rsidP="005D6279">
      <w:pPr>
        <w:spacing w:after="0"/>
      </w:pPr>
    </w:p>
    <w:p w14:paraId="631EAFC8" w14:textId="77777777" w:rsidR="007F24E3" w:rsidRDefault="007F24E3" w:rsidP="005D6279">
      <w:pPr>
        <w:spacing w:after="0"/>
      </w:pPr>
    </w:p>
    <w:p w14:paraId="46C1A7CA" w14:textId="77777777" w:rsidR="00DB0624" w:rsidRDefault="00DB0624" w:rsidP="005D6279">
      <w:pPr>
        <w:spacing w:after="0"/>
      </w:pPr>
    </w:p>
    <w:p w14:paraId="09C0773F" w14:textId="77777777" w:rsidR="001D2B62" w:rsidRPr="00304EBF" w:rsidRDefault="001D2B62" w:rsidP="005D6279">
      <w:pPr>
        <w:spacing w:after="0"/>
      </w:pPr>
    </w:p>
    <w:p w14:paraId="6F6B360C" w14:textId="63CFEDCD" w:rsidR="005D6279" w:rsidRDefault="005D6279" w:rsidP="005D6279">
      <w:pPr>
        <w:spacing w:after="0"/>
        <w:jc w:val="center"/>
      </w:pPr>
      <w:r>
        <w:t xml:space="preserve">All Councillors are summoned to the Meeting of Gretton Parish Council to be held   </w:t>
      </w:r>
    </w:p>
    <w:p w14:paraId="7F055607" w14:textId="07428A0F" w:rsidR="005D6279" w:rsidRPr="00E22B17" w:rsidRDefault="005D6279" w:rsidP="005D6279">
      <w:pPr>
        <w:spacing w:after="0"/>
        <w:jc w:val="center"/>
        <w:rPr>
          <w:b/>
          <w:bCs/>
        </w:rPr>
      </w:pPr>
      <w:r w:rsidRPr="00A87CCD">
        <w:t>on</w:t>
      </w:r>
      <w:r>
        <w:t xml:space="preserve"> </w:t>
      </w:r>
      <w:r w:rsidRPr="00A87CCD">
        <w:rPr>
          <w:b/>
          <w:bCs/>
        </w:rPr>
        <w:t xml:space="preserve">Monday </w:t>
      </w:r>
      <w:r w:rsidR="006D799F">
        <w:rPr>
          <w:b/>
          <w:bCs/>
        </w:rPr>
        <w:t>1</w:t>
      </w:r>
      <w:r w:rsidR="000E5D7D">
        <w:rPr>
          <w:b/>
          <w:bCs/>
        </w:rPr>
        <w:t>1</w:t>
      </w:r>
      <w:r w:rsidR="002A6ABC">
        <w:rPr>
          <w:b/>
          <w:bCs/>
        </w:rPr>
        <w:t>t</w:t>
      </w:r>
      <w:r w:rsidR="00E501B2">
        <w:rPr>
          <w:b/>
          <w:bCs/>
        </w:rPr>
        <w:t>h</w:t>
      </w:r>
      <w:r>
        <w:rPr>
          <w:b/>
          <w:bCs/>
        </w:rPr>
        <w:t xml:space="preserve"> </w:t>
      </w:r>
      <w:r w:rsidR="006D799F">
        <w:rPr>
          <w:b/>
          <w:bCs/>
        </w:rPr>
        <w:t>Ju</w:t>
      </w:r>
      <w:r w:rsidR="000E5D7D">
        <w:rPr>
          <w:b/>
          <w:bCs/>
        </w:rPr>
        <w:t>ly</w:t>
      </w:r>
      <w:r w:rsidRPr="00A87CCD">
        <w:rPr>
          <w:b/>
          <w:bCs/>
        </w:rPr>
        <w:t xml:space="preserve"> 202</w:t>
      </w:r>
      <w:r w:rsidR="000B365A">
        <w:rPr>
          <w:b/>
          <w:bCs/>
        </w:rPr>
        <w:t>2</w:t>
      </w:r>
      <w:r>
        <w:rPr>
          <w:b/>
          <w:bCs/>
        </w:rPr>
        <w:t xml:space="preserve"> at </w:t>
      </w:r>
      <w:r w:rsidR="00045022">
        <w:rPr>
          <w:b/>
          <w:bCs/>
        </w:rPr>
        <w:t>7.30 pm</w:t>
      </w:r>
      <w:r>
        <w:rPr>
          <w:b/>
          <w:bCs/>
        </w:rPr>
        <w:t xml:space="preserve"> </w:t>
      </w:r>
      <w:r>
        <w:t xml:space="preserve">at </w:t>
      </w:r>
      <w:r w:rsidRPr="002672AD">
        <w:rPr>
          <w:b/>
          <w:bCs/>
          <w:u w:val="single"/>
        </w:rPr>
        <w:t xml:space="preserve">Gretton </w:t>
      </w:r>
      <w:r w:rsidR="009E3C96">
        <w:rPr>
          <w:b/>
          <w:bCs/>
          <w:u w:val="single"/>
        </w:rPr>
        <w:t>Village Hall</w:t>
      </w:r>
      <w:r>
        <w:rPr>
          <w:b/>
          <w:bCs/>
        </w:rPr>
        <w:t xml:space="preserve">, </w:t>
      </w:r>
      <w:r>
        <w:t>6</w:t>
      </w:r>
      <w:r w:rsidR="009E3C96">
        <w:t>1</w:t>
      </w:r>
      <w:r>
        <w:t xml:space="preserve"> </w:t>
      </w:r>
      <w:r w:rsidR="009E3C96">
        <w:t>Kirby Road</w:t>
      </w:r>
      <w:r>
        <w:t>, Gretton. NN17 3D</w:t>
      </w:r>
      <w:r w:rsidR="009E3C96">
        <w:t>B</w:t>
      </w:r>
    </w:p>
    <w:p w14:paraId="0AC24B80" w14:textId="77777777" w:rsidR="005D6279" w:rsidRPr="00210197" w:rsidRDefault="005D6279" w:rsidP="005D6279">
      <w:pPr>
        <w:spacing w:after="0"/>
        <w:jc w:val="center"/>
        <w:rPr>
          <w:sz w:val="16"/>
          <w:szCs w:val="16"/>
        </w:rPr>
      </w:pPr>
    </w:p>
    <w:p w14:paraId="5AD711D7" w14:textId="77777777" w:rsidR="005D6279" w:rsidRPr="00161163" w:rsidRDefault="005D6279" w:rsidP="005D6279">
      <w:pPr>
        <w:spacing w:after="0"/>
        <w:jc w:val="center"/>
        <w:rPr>
          <w:b/>
          <w:bCs/>
          <w:sz w:val="28"/>
          <w:szCs w:val="28"/>
        </w:rPr>
      </w:pPr>
      <w:r w:rsidRPr="00161163">
        <w:rPr>
          <w:b/>
          <w:bCs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Default="005204AE" w:rsidP="005D6279">
      <w:pPr>
        <w:spacing w:after="0"/>
        <w:jc w:val="center"/>
        <w:rPr>
          <w:b/>
          <w:bCs/>
        </w:rPr>
      </w:pPr>
    </w:p>
    <w:p w14:paraId="340F9D1A" w14:textId="36357EFC" w:rsidR="003C751F" w:rsidRPr="00950043" w:rsidRDefault="00E92E60" w:rsidP="00E92E60">
      <w:pPr>
        <w:spacing w:after="0"/>
        <w:jc w:val="center"/>
        <w:rPr>
          <w:i/>
          <w:iCs/>
          <w:sz w:val="24"/>
          <w:szCs w:val="24"/>
        </w:rPr>
      </w:pPr>
      <w:r w:rsidRPr="00950043">
        <w:rPr>
          <w:i/>
          <w:iCs/>
          <w:sz w:val="24"/>
          <w:szCs w:val="24"/>
        </w:rPr>
        <w:t>The Parish Council want everyone attending the meeting to feel comfortable</w:t>
      </w:r>
      <w:r w:rsidR="00B168CC">
        <w:rPr>
          <w:i/>
          <w:iCs/>
          <w:sz w:val="24"/>
          <w:szCs w:val="24"/>
        </w:rPr>
        <w:t>,</w:t>
      </w:r>
      <w:r w:rsidR="00950043" w:rsidRPr="00950043">
        <w:rPr>
          <w:i/>
          <w:iCs/>
          <w:sz w:val="24"/>
          <w:szCs w:val="24"/>
        </w:rPr>
        <w:t xml:space="preserve"> and you are very welcome to wear a </w:t>
      </w:r>
      <w:r w:rsidR="00E37058">
        <w:rPr>
          <w:i/>
          <w:iCs/>
          <w:sz w:val="24"/>
          <w:szCs w:val="24"/>
        </w:rPr>
        <w:t>face-covering</w:t>
      </w:r>
      <w:r w:rsidR="00950043" w:rsidRPr="00950043">
        <w:rPr>
          <w:i/>
          <w:iCs/>
          <w:sz w:val="24"/>
          <w:szCs w:val="24"/>
        </w:rPr>
        <w:t xml:space="preserve"> during the meeting.</w:t>
      </w:r>
    </w:p>
    <w:p w14:paraId="07D4429F" w14:textId="77777777" w:rsidR="005D6279" w:rsidRPr="001E44FD" w:rsidRDefault="005D6279" w:rsidP="005D6279">
      <w:pPr>
        <w:spacing w:after="0"/>
        <w:jc w:val="center"/>
      </w:pPr>
    </w:p>
    <w:p w14:paraId="4067BC4D" w14:textId="103A40F5" w:rsidR="00D4502D" w:rsidRPr="006654B7" w:rsidRDefault="005D6279" w:rsidP="006654B7">
      <w:pPr>
        <w:spacing w:after="0"/>
        <w:jc w:val="center"/>
        <w:rPr>
          <w:b/>
          <w:bCs/>
          <w:color w:val="002060"/>
          <w:sz w:val="28"/>
          <w:szCs w:val="28"/>
        </w:rPr>
      </w:pPr>
      <w:r w:rsidRPr="00DE752A">
        <w:rPr>
          <w:b/>
          <w:bCs/>
          <w:color w:val="002060"/>
          <w:sz w:val="28"/>
          <w:szCs w:val="28"/>
        </w:rPr>
        <w:t>AGENDA</w:t>
      </w:r>
      <w:r>
        <w:rPr>
          <w:b/>
          <w:bCs/>
          <w:color w:val="002060"/>
          <w:sz w:val="28"/>
          <w:szCs w:val="28"/>
        </w:rPr>
        <w:t xml:space="preserve"> </w:t>
      </w:r>
    </w:p>
    <w:p w14:paraId="2990E06A" w14:textId="650FE5B2" w:rsidR="005D6279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</w:t>
      </w:r>
      <w:r w:rsidRPr="006A2DD5">
        <w:rPr>
          <w:rFonts w:cstheme="minorHAnsi"/>
        </w:rPr>
        <w:t>/</w:t>
      </w:r>
      <w:r w:rsidR="00474524" w:rsidRPr="006A2DD5">
        <w:rPr>
          <w:rFonts w:cstheme="minorHAnsi"/>
        </w:rPr>
        <w:t>1</w:t>
      </w:r>
      <w:r w:rsidR="00DA4240">
        <w:rPr>
          <w:rFonts w:cstheme="minorHAnsi"/>
        </w:rPr>
        <w:t>38</w:t>
      </w:r>
      <w:r w:rsidR="00DB7CEF"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and approve apologies for absence</w:t>
      </w:r>
    </w:p>
    <w:p w14:paraId="35FE092B" w14:textId="36C5A896" w:rsidR="005D6279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/</w:t>
      </w:r>
      <w:r w:rsidR="00474524" w:rsidRPr="006A2DD5">
        <w:rPr>
          <w:rFonts w:cstheme="minorHAnsi"/>
        </w:rPr>
        <w:t>1</w:t>
      </w:r>
      <w:r w:rsidR="00DA4240">
        <w:rPr>
          <w:rFonts w:cstheme="minorHAnsi"/>
        </w:rPr>
        <w:t>39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declarations of interest under the Council’s Code of Conduct</w:t>
      </w:r>
    </w:p>
    <w:p w14:paraId="27541D82" w14:textId="2CEDB58C" w:rsidR="005D6279" w:rsidRPr="006A2DD5" w:rsidRDefault="005D6279" w:rsidP="00BF2EF0">
      <w:pPr>
        <w:spacing w:after="0"/>
        <w:rPr>
          <w:rFonts w:cstheme="minorHAnsi"/>
        </w:rPr>
      </w:pP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related to business on the agenda</w:t>
      </w:r>
    </w:p>
    <w:p w14:paraId="2DB00F8E" w14:textId="0B917713" w:rsidR="00906BA6" w:rsidRPr="006A2DD5" w:rsidRDefault="00906BA6" w:rsidP="00906BA6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/</w:t>
      </w:r>
      <w:r w:rsidR="00474524" w:rsidRPr="006A2DD5">
        <w:rPr>
          <w:rFonts w:cstheme="minorHAnsi"/>
        </w:rPr>
        <w:t>1</w:t>
      </w:r>
      <w:r w:rsidR="00DA4240">
        <w:rPr>
          <w:rFonts w:cstheme="minorHAnsi"/>
        </w:rPr>
        <w:t>40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 xml:space="preserve">To receive and approve for signature the minutes of the meeting held on </w:t>
      </w:r>
    </w:p>
    <w:p w14:paraId="128211C3" w14:textId="2F575DA4" w:rsidR="007621DB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 w:rsidRPr="006A2DD5">
        <w:rPr>
          <w:rFonts w:cstheme="minorHAnsi"/>
        </w:rPr>
        <w:tab/>
      </w:r>
      <w:r w:rsidRPr="006A2DD5">
        <w:rPr>
          <w:rFonts w:cstheme="minorHAnsi"/>
        </w:rPr>
        <w:tab/>
      </w:r>
      <w:r w:rsidR="001610CE">
        <w:rPr>
          <w:rFonts w:cstheme="minorHAnsi"/>
        </w:rPr>
        <w:t>13</w:t>
      </w:r>
      <w:r w:rsidR="00D763B2" w:rsidRPr="006A2DD5">
        <w:rPr>
          <w:rFonts w:cstheme="minorHAnsi"/>
          <w:vertAlign w:val="superscript"/>
        </w:rPr>
        <w:t>th</w:t>
      </w:r>
      <w:r w:rsidR="00D763B2" w:rsidRPr="006A2DD5">
        <w:rPr>
          <w:rFonts w:cstheme="minorHAnsi"/>
        </w:rPr>
        <w:t xml:space="preserve"> </w:t>
      </w:r>
      <w:r w:rsidR="00DA4240">
        <w:rPr>
          <w:rFonts w:cstheme="minorHAnsi"/>
        </w:rPr>
        <w:t>June</w:t>
      </w:r>
      <w:r w:rsidR="00D763B2" w:rsidRPr="006A2DD5">
        <w:rPr>
          <w:rFonts w:cstheme="minorHAnsi"/>
        </w:rPr>
        <w:t xml:space="preserve"> 2022</w:t>
      </w:r>
    </w:p>
    <w:p w14:paraId="21D7952C" w14:textId="02E37C42" w:rsidR="00E06D21" w:rsidRPr="006A2DD5" w:rsidRDefault="00E06D21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>
        <w:rPr>
          <w:rFonts w:cstheme="minorHAnsi"/>
        </w:rPr>
        <w:t>22/1</w:t>
      </w:r>
      <w:r w:rsidR="001610CE">
        <w:rPr>
          <w:rFonts w:cstheme="minorHAnsi"/>
        </w:rPr>
        <w:t>41</w:t>
      </w:r>
      <w:r>
        <w:rPr>
          <w:rFonts w:cstheme="minorHAnsi"/>
        </w:rPr>
        <w:tab/>
      </w:r>
      <w:r>
        <w:rPr>
          <w:rFonts w:cstheme="minorHAnsi"/>
        </w:rPr>
        <w:tab/>
        <w:t>Open Forum</w:t>
      </w:r>
    </w:p>
    <w:p w14:paraId="12647423" w14:textId="0242B269" w:rsidR="009C1A21" w:rsidRPr="00ED6825" w:rsidRDefault="0027760F" w:rsidP="00ED6825">
      <w:pPr>
        <w:pStyle w:val="xxmsonormal"/>
        <w:shd w:val="clear" w:color="auto" w:fill="FFFFFF"/>
        <w:rPr>
          <w:rFonts w:asciiTheme="minorHAnsi" w:eastAsia="Times New Roman" w:hAnsiTheme="minorHAnsi" w:cstheme="minorHAnsi"/>
        </w:rPr>
      </w:pPr>
      <w:r w:rsidRPr="006A2DD5">
        <w:rPr>
          <w:rFonts w:asciiTheme="minorHAnsi" w:eastAsia="Times New Roman" w:hAnsiTheme="minorHAnsi" w:cstheme="minorHAnsi"/>
        </w:rPr>
        <w:t>2</w:t>
      </w:r>
      <w:r w:rsidR="008A157C" w:rsidRPr="006A2DD5">
        <w:rPr>
          <w:rFonts w:asciiTheme="minorHAnsi" w:eastAsia="Times New Roman" w:hAnsiTheme="minorHAnsi" w:cstheme="minorHAnsi"/>
        </w:rPr>
        <w:t>2/</w:t>
      </w:r>
      <w:r w:rsidR="00F261A2" w:rsidRPr="006A2DD5">
        <w:rPr>
          <w:rFonts w:asciiTheme="minorHAnsi" w:eastAsia="Times New Roman" w:hAnsiTheme="minorHAnsi" w:cstheme="minorHAnsi"/>
        </w:rPr>
        <w:t>1</w:t>
      </w:r>
      <w:r w:rsidR="001610CE">
        <w:rPr>
          <w:rFonts w:asciiTheme="minorHAnsi" w:eastAsia="Times New Roman" w:hAnsiTheme="minorHAnsi" w:cstheme="minorHAnsi"/>
        </w:rPr>
        <w:t>42</w:t>
      </w:r>
      <w:r w:rsidRPr="006A2DD5">
        <w:rPr>
          <w:rFonts w:asciiTheme="minorHAnsi" w:eastAsia="Times New Roman" w:hAnsiTheme="minorHAnsi" w:cstheme="minorHAnsi"/>
        </w:rPr>
        <w:tab/>
      </w:r>
      <w:r w:rsidRPr="006A2DD5">
        <w:rPr>
          <w:rFonts w:asciiTheme="minorHAnsi" w:eastAsia="Times New Roman" w:hAnsiTheme="minorHAnsi" w:cstheme="minorHAnsi"/>
        </w:rPr>
        <w:tab/>
        <w:t>To receive a report from Corby Rural Division, North Northamptonshire Council</w:t>
      </w:r>
    </w:p>
    <w:p w14:paraId="1F4E4D3B" w14:textId="4AC3797C" w:rsidR="005D6279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915DED" w:rsidRPr="006A2DD5">
        <w:rPr>
          <w:rFonts w:cstheme="minorHAnsi"/>
        </w:rPr>
        <w:t>2</w:t>
      </w:r>
      <w:r w:rsidRPr="006A2DD5">
        <w:rPr>
          <w:rFonts w:cstheme="minorHAnsi"/>
        </w:rPr>
        <w:t>/</w:t>
      </w:r>
      <w:r w:rsidR="00F261A2" w:rsidRPr="006A2DD5">
        <w:rPr>
          <w:rFonts w:cstheme="minorHAnsi"/>
        </w:rPr>
        <w:t>1</w:t>
      </w:r>
      <w:r w:rsidR="00765826">
        <w:rPr>
          <w:rFonts w:cstheme="minorHAnsi"/>
        </w:rPr>
        <w:t>43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a report from the Police</w:t>
      </w:r>
    </w:p>
    <w:p w14:paraId="2E1767A2" w14:textId="41A86F7F" w:rsidR="002058B4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915DED" w:rsidRPr="006A2DD5">
        <w:rPr>
          <w:rFonts w:cstheme="minorHAnsi"/>
        </w:rPr>
        <w:t>2/</w:t>
      </w:r>
      <w:r w:rsidR="00F261A2" w:rsidRPr="006A2DD5">
        <w:rPr>
          <w:rFonts w:cstheme="minorHAnsi"/>
        </w:rPr>
        <w:t>1</w:t>
      </w:r>
      <w:r w:rsidR="00765826">
        <w:rPr>
          <w:rFonts w:cstheme="minorHAnsi"/>
        </w:rPr>
        <w:t>44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a report from the Safer Corby Team</w:t>
      </w:r>
    </w:p>
    <w:p w14:paraId="3110D973" w14:textId="06D973F7" w:rsidR="00BE2DB6" w:rsidRPr="006A2DD5" w:rsidRDefault="005557FB" w:rsidP="002771E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915DED" w:rsidRPr="006A2DD5">
        <w:rPr>
          <w:rFonts w:cstheme="minorHAnsi"/>
        </w:rPr>
        <w:t>2/</w:t>
      </w:r>
      <w:r w:rsidR="00F261A2" w:rsidRPr="006A2DD5">
        <w:rPr>
          <w:rFonts w:cstheme="minorHAnsi"/>
        </w:rPr>
        <w:t>1</w:t>
      </w:r>
      <w:r w:rsidR="00765826">
        <w:rPr>
          <w:rFonts w:cstheme="minorHAnsi"/>
        </w:rPr>
        <w:t>45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</w:r>
      <w:r w:rsidR="009170CA" w:rsidRPr="006A2DD5">
        <w:rPr>
          <w:rFonts w:cstheme="minorHAnsi"/>
        </w:rPr>
        <w:t>To receive Financial Statement dated 1-</w:t>
      </w:r>
      <w:r w:rsidR="00713A99" w:rsidRPr="006A2DD5">
        <w:rPr>
          <w:rFonts w:cstheme="minorHAnsi"/>
        </w:rPr>
        <w:t>3</w:t>
      </w:r>
      <w:r w:rsidR="00765826">
        <w:rPr>
          <w:rFonts w:cstheme="minorHAnsi"/>
        </w:rPr>
        <w:t>0</w:t>
      </w:r>
      <w:r w:rsidR="00765826" w:rsidRPr="00765826">
        <w:rPr>
          <w:rFonts w:cstheme="minorHAnsi"/>
          <w:vertAlign w:val="superscript"/>
        </w:rPr>
        <w:t>th</w:t>
      </w:r>
      <w:r w:rsidR="00765826">
        <w:rPr>
          <w:rFonts w:cstheme="minorHAnsi"/>
        </w:rPr>
        <w:t xml:space="preserve"> June</w:t>
      </w:r>
      <w:r w:rsidR="009170CA" w:rsidRPr="006A2DD5">
        <w:rPr>
          <w:rFonts w:cstheme="minorHAnsi"/>
        </w:rPr>
        <w:t xml:space="preserve"> 2022: payments received</w:t>
      </w:r>
      <w:r w:rsidR="00635DF8" w:rsidRPr="006A2DD5">
        <w:rPr>
          <w:rFonts w:cstheme="minorHAnsi"/>
        </w:rPr>
        <w:t>,</w:t>
      </w:r>
      <w:r w:rsidR="009170CA" w:rsidRPr="006A2DD5">
        <w:rPr>
          <w:rFonts w:cstheme="minorHAnsi"/>
        </w:rPr>
        <w:t xml:space="preserve"> and invoices paid.</w:t>
      </w:r>
    </w:p>
    <w:p w14:paraId="1836D279" w14:textId="4C9F34A6" w:rsidR="005D6279" w:rsidRPr="005C69A8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BD6096" w:rsidRPr="006A2DD5">
        <w:rPr>
          <w:rFonts w:cstheme="minorHAnsi"/>
        </w:rPr>
        <w:t>2</w:t>
      </w:r>
      <w:r w:rsidRPr="006A2DD5">
        <w:rPr>
          <w:rFonts w:cstheme="minorHAnsi"/>
        </w:rPr>
        <w:t>/</w:t>
      </w:r>
      <w:r w:rsidR="00F261A2" w:rsidRPr="006A2DD5">
        <w:rPr>
          <w:rFonts w:cstheme="minorHAnsi"/>
        </w:rPr>
        <w:t>1</w:t>
      </w:r>
      <w:r w:rsidR="002771E9">
        <w:rPr>
          <w:rFonts w:cstheme="minorHAnsi"/>
        </w:rPr>
        <w:t>46</w:t>
      </w:r>
      <w:r w:rsidRPr="006D799F">
        <w:rPr>
          <w:rFonts w:cstheme="minorHAnsi"/>
          <w:color w:val="FF0000"/>
        </w:rPr>
        <w:tab/>
      </w:r>
      <w:r w:rsidRPr="006D799F">
        <w:rPr>
          <w:rFonts w:cstheme="minorHAnsi"/>
          <w:color w:val="FF0000"/>
        </w:rPr>
        <w:tab/>
      </w:r>
      <w:r w:rsidRPr="005C69A8">
        <w:rPr>
          <w:rFonts w:cstheme="minorHAnsi"/>
        </w:rPr>
        <w:t>To receive a report from the following Working Groups:</w:t>
      </w:r>
    </w:p>
    <w:p w14:paraId="0A3532D8" w14:textId="1B86ECED" w:rsidR="005D6279" w:rsidRPr="005C69A8" w:rsidRDefault="005D6279" w:rsidP="005D6279">
      <w:pPr>
        <w:spacing w:after="0"/>
        <w:rPr>
          <w:rFonts w:cstheme="minorHAnsi"/>
        </w:rPr>
      </w:pPr>
      <w:r w:rsidRPr="005C69A8">
        <w:rPr>
          <w:rFonts w:cstheme="minorHAnsi"/>
        </w:rPr>
        <w:tab/>
      </w:r>
      <w:r w:rsidRPr="005C69A8">
        <w:rPr>
          <w:rFonts w:cstheme="minorHAnsi"/>
        </w:rPr>
        <w:tab/>
        <w:t>2</w:t>
      </w:r>
      <w:r w:rsidR="00BD6096" w:rsidRPr="005C69A8">
        <w:rPr>
          <w:rFonts w:cstheme="minorHAnsi"/>
        </w:rPr>
        <w:t>2</w:t>
      </w:r>
      <w:r w:rsidRPr="005C69A8">
        <w:rPr>
          <w:rFonts w:cstheme="minorHAnsi"/>
        </w:rPr>
        <w:t>/</w:t>
      </w:r>
      <w:r w:rsidR="001703A0" w:rsidRPr="005C69A8">
        <w:rPr>
          <w:rFonts w:cstheme="minorHAnsi"/>
        </w:rPr>
        <w:t>1</w:t>
      </w:r>
      <w:r w:rsidR="002771E9">
        <w:rPr>
          <w:rFonts w:cstheme="minorHAnsi"/>
        </w:rPr>
        <w:t>46</w:t>
      </w:r>
      <w:r w:rsidRPr="005C69A8">
        <w:rPr>
          <w:rFonts w:cstheme="minorHAnsi"/>
        </w:rPr>
        <w:t xml:space="preserve">a Neighbourhood Plan and Local Plan matters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Lilley</w:t>
      </w:r>
    </w:p>
    <w:p w14:paraId="22D7D397" w14:textId="5C317B89" w:rsidR="007B78F0" w:rsidRPr="005C69A8" w:rsidRDefault="005D6279" w:rsidP="00CC0483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1703A0" w:rsidRPr="005C69A8">
        <w:rPr>
          <w:rFonts w:cstheme="minorHAnsi"/>
        </w:rPr>
        <w:t>1</w:t>
      </w:r>
      <w:r w:rsidR="002771E9">
        <w:rPr>
          <w:rFonts w:cstheme="minorHAnsi"/>
        </w:rPr>
        <w:t>46</w:t>
      </w:r>
      <w:r w:rsidRPr="005C69A8">
        <w:rPr>
          <w:rFonts w:cstheme="minorHAnsi"/>
        </w:rPr>
        <w:t>b Communications including website, newsletters, press</w:t>
      </w:r>
      <w:r w:rsidR="00CD53C8" w:rsidRPr="005C69A8">
        <w:rPr>
          <w:rFonts w:cstheme="minorHAnsi"/>
        </w:rPr>
        <w:t xml:space="preserve"> and blog</w:t>
      </w:r>
      <w:r w:rsidRPr="005C69A8">
        <w:rPr>
          <w:rFonts w:cstheme="minorHAnsi"/>
        </w:rPr>
        <w:t xml:space="preserve">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 xml:space="preserve">Smith </w:t>
      </w:r>
    </w:p>
    <w:p w14:paraId="7C77B548" w14:textId="22D77C2E" w:rsidR="005D6279" w:rsidRPr="005C69A8" w:rsidRDefault="005D6279" w:rsidP="00983637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</w:t>
      </w:r>
      <w:r w:rsidR="002771E9">
        <w:rPr>
          <w:rFonts w:cstheme="minorHAnsi"/>
        </w:rPr>
        <w:t>46</w:t>
      </w:r>
      <w:r w:rsidRPr="005C69A8">
        <w:rPr>
          <w:rFonts w:cstheme="minorHAnsi"/>
        </w:rPr>
        <w:t xml:space="preserve">c </w:t>
      </w:r>
      <w:r w:rsidR="005B6560" w:rsidRPr="005C69A8">
        <w:rPr>
          <w:rFonts w:cstheme="minorHAnsi"/>
        </w:rPr>
        <w:t>Highways Working Group</w:t>
      </w:r>
      <w:r w:rsidRPr="005C69A8">
        <w:rPr>
          <w:rFonts w:cstheme="minorHAnsi"/>
        </w:rPr>
        <w:t xml:space="preserve">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Thompson</w:t>
      </w:r>
    </w:p>
    <w:p w14:paraId="74DCFC93" w14:textId="29A922CA" w:rsidR="00AD3603" w:rsidRPr="005C69A8" w:rsidRDefault="005D6279" w:rsidP="007E4C68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</w:t>
      </w:r>
      <w:r w:rsidR="002771E9">
        <w:rPr>
          <w:rFonts w:cstheme="minorHAnsi"/>
        </w:rPr>
        <w:t>46</w:t>
      </w:r>
      <w:r w:rsidR="00AE1C55" w:rsidRPr="005C69A8">
        <w:rPr>
          <w:rFonts w:cstheme="minorHAnsi"/>
        </w:rPr>
        <w:t>d</w:t>
      </w:r>
      <w:r w:rsidRPr="005C69A8">
        <w:rPr>
          <w:rFonts w:cstheme="minorHAnsi"/>
        </w:rPr>
        <w:t xml:space="preserve"> Community – including buses, </w:t>
      </w:r>
      <w:r w:rsidR="00624232" w:rsidRPr="005C69A8">
        <w:rPr>
          <w:rFonts w:cstheme="minorHAnsi"/>
        </w:rPr>
        <w:t>doctors’</w:t>
      </w:r>
      <w:r w:rsidRPr="005C69A8">
        <w:rPr>
          <w:rFonts w:cstheme="minorHAnsi"/>
        </w:rPr>
        <w:t xml:space="preserve"> surgery, school liaison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Husk</w:t>
      </w:r>
    </w:p>
    <w:p w14:paraId="1F8743B0" w14:textId="202A406D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</w:t>
      </w:r>
      <w:r w:rsidR="002771E9">
        <w:rPr>
          <w:rFonts w:cstheme="minorHAnsi"/>
        </w:rPr>
        <w:t>46</w:t>
      </w:r>
      <w:r w:rsidR="00F006C7" w:rsidRPr="005C69A8">
        <w:rPr>
          <w:rFonts w:cstheme="minorHAnsi"/>
        </w:rPr>
        <w:t xml:space="preserve">e </w:t>
      </w:r>
      <w:r w:rsidRPr="005C69A8">
        <w:rPr>
          <w:rFonts w:cstheme="minorHAnsi"/>
        </w:rPr>
        <w:t xml:space="preserve">Environment – including trees Pocket Park, litter collecting groups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ewby</w:t>
      </w:r>
    </w:p>
    <w:p w14:paraId="233C71D5" w14:textId="0B6E161C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 xml:space="preserve">               Parish Path Warden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ewby</w:t>
      </w:r>
    </w:p>
    <w:p w14:paraId="60E7C960" w14:textId="4F057060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 xml:space="preserve">               Welland Valley Partnership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ewby</w:t>
      </w:r>
    </w:p>
    <w:p w14:paraId="37254F47" w14:textId="1ADA0853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</w:t>
      </w:r>
      <w:r w:rsidR="00D45E5A">
        <w:rPr>
          <w:rFonts w:cstheme="minorHAnsi"/>
        </w:rPr>
        <w:t>46</w:t>
      </w:r>
      <w:r w:rsidR="00F006C7" w:rsidRPr="005C69A8">
        <w:rPr>
          <w:rFonts w:cstheme="minorHAnsi"/>
        </w:rPr>
        <w:t xml:space="preserve">f </w:t>
      </w:r>
      <w:r w:rsidRPr="005C69A8">
        <w:rPr>
          <w:rFonts w:cstheme="minorHAnsi"/>
        </w:rPr>
        <w:t xml:space="preserve">Recreation ground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Fox</w:t>
      </w:r>
    </w:p>
    <w:p w14:paraId="2D5F23BF" w14:textId="0C294450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</w:t>
      </w:r>
      <w:r w:rsidR="00D45E5A">
        <w:rPr>
          <w:rFonts w:cstheme="minorHAnsi"/>
        </w:rPr>
        <w:t>46</w:t>
      </w:r>
      <w:r w:rsidR="00F006C7" w:rsidRPr="005C69A8">
        <w:rPr>
          <w:rFonts w:cstheme="minorHAnsi"/>
        </w:rPr>
        <w:t>g</w:t>
      </w:r>
      <w:r w:rsidRPr="005C69A8">
        <w:rPr>
          <w:rFonts w:cstheme="minorHAnsi"/>
        </w:rPr>
        <w:t xml:space="preserve"> Village Hall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Smith</w:t>
      </w:r>
    </w:p>
    <w:p w14:paraId="35EB1EC5" w14:textId="19ACE1DB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970DD9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</w:t>
      </w:r>
      <w:r w:rsidR="00D45E5A">
        <w:rPr>
          <w:rFonts w:cstheme="minorHAnsi"/>
        </w:rPr>
        <w:t>46</w:t>
      </w:r>
      <w:r w:rsidR="00F006C7" w:rsidRPr="005C69A8">
        <w:rPr>
          <w:rFonts w:cstheme="minorHAnsi"/>
        </w:rPr>
        <w:t>h</w:t>
      </w:r>
      <w:r w:rsidRPr="005C69A8">
        <w:rPr>
          <w:rFonts w:cstheme="minorHAnsi"/>
        </w:rPr>
        <w:t xml:space="preserve"> Sports and Social Club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icholls</w:t>
      </w:r>
    </w:p>
    <w:p w14:paraId="0C68C8BD" w14:textId="41F8EF08" w:rsidR="00946D2B" w:rsidRPr="005C69A8" w:rsidRDefault="002E5BA8" w:rsidP="005C69A8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970DD9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</w:t>
      </w:r>
      <w:r w:rsidR="00D45E5A">
        <w:rPr>
          <w:rFonts w:cstheme="minorHAnsi"/>
        </w:rPr>
        <w:t>46</w:t>
      </w:r>
      <w:r w:rsidR="00F006C7" w:rsidRPr="005C69A8">
        <w:rPr>
          <w:rFonts w:cstheme="minorHAnsi"/>
        </w:rPr>
        <w:t>i</w:t>
      </w:r>
      <w:r w:rsidRPr="005C69A8">
        <w:rPr>
          <w:rFonts w:cstheme="minorHAnsi"/>
        </w:rPr>
        <w:t xml:space="preserve"> Youth Council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Blamir</w:t>
      </w:r>
    </w:p>
    <w:p w14:paraId="058AC453" w14:textId="123E971E" w:rsidR="006D6C42" w:rsidRPr="00B76ABB" w:rsidRDefault="006D6C42" w:rsidP="00332C93">
      <w:pPr>
        <w:spacing w:after="0"/>
        <w:rPr>
          <w:rFonts w:cstheme="minorHAnsi"/>
        </w:rPr>
      </w:pPr>
      <w:r w:rsidRPr="00B76ABB">
        <w:rPr>
          <w:rFonts w:cstheme="minorHAnsi"/>
        </w:rPr>
        <w:t>2</w:t>
      </w:r>
      <w:r w:rsidR="007E7B0A" w:rsidRPr="00B76ABB">
        <w:rPr>
          <w:rFonts w:cstheme="minorHAnsi"/>
        </w:rPr>
        <w:t>2/</w:t>
      </w:r>
      <w:r w:rsidR="005C69A8" w:rsidRPr="00B76ABB">
        <w:rPr>
          <w:rFonts w:cstheme="minorHAnsi"/>
        </w:rPr>
        <w:t>1</w:t>
      </w:r>
      <w:r w:rsidR="00AC4310">
        <w:rPr>
          <w:rFonts w:cstheme="minorHAnsi"/>
        </w:rPr>
        <w:t>47</w:t>
      </w:r>
      <w:r w:rsidRPr="00B76ABB">
        <w:rPr>
          <w:rFonts w:cstheme="minorHAnsi"/>
        </w:rPr>
        <w:tab/>
      </w:r>
      <w:r w:rsidRPr="00B76ABB">
        <w:rPr>
          <w:rFonts w:cstheme="minorHAnsi"/>
        </w:rPr>
        <w:tab/>
        <w:t xml:space="preserve">To </w:t>
      </w:r>
      <w:r w:rsidR="004E688A">
        <w:rPr>
          <w:rFonts w:cstheme="minorHAnsi"/>
        </w:rPr>
        <w:t xml:space="preserve">discuss </w:t>
      </w:r>
      <w:r w:rsidR="007D2B25">
        <w:t xml:space="preserve">how </w:t>
      </w:r>
      <w:r w:rsidR="00A21AA2">
        <w:t>the Parish Council</w:t>
      </w:r>
      <w:r w:rsidR="007D2B25">
        <w:t xml:space="preserve"> continue to support public transport provision for the village in future</w:t>
      </w:r>
    </w:p>
    <w:p w14:paraId="69D88680" w14:textId="6D1A2CAE" w:rsidR="004443C3" w:rsidRPr="003C2959" w:rsidRDefault="0034620A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</w:t>
      </w:r>
      <w:r w:rsidR="0045147A" w:rsidRPr="003C2959">
        <w:rPr>
          <w:rFonts w:cstheme="minorHAnsi"/>
        </w:rPr>
        <w:t>2/</w:t>
      </w:r>
      <w:r w:rsidR="006B3797" w:rsidRPr="003C2959">
        <w:rPr>
          <w:rFonts w:cstheme="minorHAnsi"/>
        </w:rPr>
        <w:t>1</w:t>
      </w:r>
      <w:r w:rsidR="00406182">
        <w:rPr>
          <w:rFonts w:cstheme="minorHAnsi"/>
        </w:rPr>
        <w:t>4</w:t>
      </w:r>
      <w:r w:rsidR="00033B5D">
        <w:rPr>
          <w:rFonts w:cstheme="minorHAnsi"/>
        </w:rPr>
        <w:t>8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</w:r>
      <w:r w:rsidR="00A85C55" w:rsidRPr="003C2959">
        <w:rPr>
          <w:rFonts w:cstheme="minorHAnsi"/>
        </w:rPr>
        <w:t xml:space="preserve">Councillor and Clerk </w:t>
      </w:r>
      <w:r w:rsidRPr="003C2959">
        <w:rPr>
          <w:rFonts w:cstheme="minorHAnsi"/>
        </w:rPr>
        <w:t>T</w:t>
      </w:r>
      <w:r w:rsidR="00624232" w:rsidRPr="003C2959">
        <w:rPr>
          <w:rFonts w:cstheme="minorHAnsi"/>
        </w:rPr>
        <w:t>raining</w:t>
      </w:r>
      <w:r w:rsidR="00A85C55" w:rsidRPr="003C2959">
        <w:rPr>
          <w:rFonts w:cstheme="minorHAnsi"/>
        </w:rPr>
        <w:t xml:space="preserve"> Update</w:t>
      </w:r>
    </w:p>
    <w:p w14:paraId="025A83E2" w14:textId="0FA17AF3" w:rsidR="00C7321F" w:rsidRPr="003C2959" w:rsidRDefault="00A46D3B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</w:t>
      </w:r>
      <w:r w:rsidR="00033B5D">
        <w:rPr>
          <w:rFonts w:cstheme="minorHAnsi"/>
        </w:rPr>
        <w:t>4</w:t>
      </w:r>
      <w:r w:rsidRPr="003C2959">
        <w:rPr>
          <w:rFonts w:cstheme="minorHAnsi"/>
        </w:rPr>
        <w:t>9</w:t>
      </w:r>
      <w:r w:rsidR="001B01D7" w:rsidRPr="003C2959">
        <w:rPr>
          <w:rFonts w:cstheme="minorHAnsi"/>
        </w:rPr>
        <w:tab/>
      </w:r>
      <w:r w:rsidR="001B01D7" w:rsidRPr="003C2959">
        <w:rPr>
          <w:rFonts w:cstheme="minorHAnsi"/>
        </w:rPr>
        <w:tab/>
        <w:t xml:space="preserve">To consider if any changes are required to </w:t>
      </w:r>
      <w:r w:rsidR="00820D94">
        <w:rPr>
          <w:rFonts w:cstheme="minorHAnsi"/>
        </w:rPr>
        <w:t xml:space="preserve">the </w:t>
      </w:r>
      <w:r w:rsidR="001B01D7" w:rsidRPr="003C2959">
        <w:rPr>
          <w:rFonts w:cstheme="minorHAnsi"/>
        </w:rPr>
        <w:t>Gretton Neighbourhood Plan</w:t>
      </w:r>
    </w:p>
    <w:p w14:paraId="4819B8C3" w14:textId="3DEFBFCA" w:rsidR="004C1417" w:rsidRDefault="004C1417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</w:t>
      </w:r>
      <w:r w:rsidR="000A63EC">
        <w:rPr>
          <w:rFonts w:cstheme="minorHAnsi"/>
        </w:rPr>
        <w:t>50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  <w:t>To receive an update on Works Outstanding</w:t>
      </w:r>
    </w:p>
    <w:p w14:paraId="637A7D85" w14:textId="606FD794" w:rsidR="00930105" w:rsidRDefault="009012ED" w:rsidP="00F7540D">
      <w:pPr>
        <w:spacing w:after="0"/>
        <w:rPr>
          <w:rFonts w:cstheme="minorHAnsi"/>
          <w:b/>
          <w:bCs/>
        </w:rPr>
      </w:pPr>
      <w:r>
        <w:rPr>
          <w:rFonts w:cstheme="minorHAnsi"/>
        </w:rPr>
        <w:t>22/1</w:t>
      </w:r>
      <w:r w:rsidR="000A63EC">
        <w:rPr>
          <w:rFonts w:cstheme="minorHAnsi"/>
        </w:rPr>
        <w:t>51</w:t>
      </w:r>
      <w:r>
        <w:rPr>
          <w:rFonts w:cstheme="minorHAnsi"/>
        </w:rPr>
        <w:tab/>
      </w:r>
      <w:r w:rsidR="00EF6B5C">
        <w:rPr>
          <w:rFonts w:cstheme="minorHAnsi"/>
        </w:rPr>
        <w:tab/>
      </w:r>
      <w:r w:rsidR="00930105">
        <w:rPr>
          <w:rFonts w:cstheme="minorHAnsi"/>
          <w:b/>
          <w:bCs/>
        </w:rPr>
        <w:t>Planning Applications</w:t>
      </w:r>
    </w:p>
    <w:p w14:paraId="69BEF5A9" w14:textId="4F362688" w:rsidR="002214CE" w:rsidRDefault="00930105" w:rsidP="00F7540D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2214CE">
        <w:rPr>
          <w:rFonts w:cstheme="minorHAnsi"/>
          <w:b/>
          <w:bCs/>
        </w:rPr>
        <w:t>NC/22/001</w:t>
      </w:r>
      <w:r w:rsidR="00B920AC">
        <w:rPr>
          <w:rFonts w:cstheme="minorHAnsi"/>
          <w:b/>
          <w:bCs/>
        </w:rPr>
        <w:t>90</w:t>
      </w:r>
      <w:r w:rsidR="002214CE">
        <w:rPr>
          <w:rFonts w:cstheme="minorHAnsi"/>
          <w:b/>
          <w:bCs/>
        </w:rPr>
        <w:t>/DPA</w:t>
      </w:r>
    </w:p>
    <w:p w14:paraId="05C08A1B" w14:textId="2FF3D885" w:rsidR="002214CE" w:rsidRDefault="002214CE" w:rsidP="00F7540D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</w:rPr>
        <w:t xml:space="preserve">Re: </w:t>
      </w:r>
      <w:r w:rsidR="00853AD3">
        <w:rPr>
          <w:rFonts w:cstheme="minorHAnsi"/>
        </w:rPr>
        <w:t>Proposed two storey extension</w:t>
      </w:r>
    </w:p>
    <w:p w14:paraId="186E7C0C" w14:textId="71DA3931" w:rsidR="00AB72E9" w:rsidRDefault="002214CE" w:rsidP="00F7540D">
      <w:pPr>
        <w:spacing w:after="0"/>
        <w:rPr>
          <w:rFonts w:cstheme="minorHAnsi"/>
        </w:rPr>
      </w:pPr>
      <w:r>
        <w:rPr>
          <w:rFonts w:cstheme="minorHAnsi"/>
        </w:rPr>
        <w:tab/>
      </w:r>
      <w:r w:rsidR="009A7373">
        <w:rPr>
          <w:rFonts w:cstheme="minorHAnsi"/>
        </w:rPr>
        <w:tab/>
      </w:r>
      <w:r w:rsidR="00AB72E9">
        <w:rPr>
          <w:rFonts w:cstheme="minorHAnsi"/>
        </w:rPr>
        <w:t xml:space="preserve">At: </w:t>
      </w:r>
      <w:r w:rsidR="000E6552">
        <w:rPr>
          <w:rFonts w:cstheme="minorHAnsi"/>
        </w:rPr>
        <w:t>3 Kirby</w:t>
      </w:r>
      <w:r w:rsidR="00AB72E9">
        <w:rPr>
          <w:rFonts w:cstheme="minorHAnsi"/>
        </w:rPr>
        <w:t xml:space="preserve"> Road, Gretton. NN17 3D</w:t>
      </w:r>
      <w:r w:rsidR="00853AD3">
        <w:rPr>
          <w:rFonts w:cstheme="minorHAnsi"/>
        </w:rPr>
        <w:t>B</w:t>
      </w:r>
    </w:p>
    <w:p w14:paraId="34D69275" w14:textId="70BA457C" w:rsidR="00D63B91" w:rsidRDefault="00D63B91" w:rsidP="00F7540D">
      <w:pPr>
        <w:spacing w:after="0"/>
        <w:rPr>
          <w:rFonts w:cstheme="minorHAnsi"/>
          <w:b/>
          <w:bCs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="00741B62">
        <w:rPr>
          <w:rFonts w:cstheme="minorHAnsi"/>
          <w:b/>
          <w:bCs/>
        </w:rPr>
        <w:t>NC/22/00155/DPA</w:t>
      </w:r>
    </w:p>
    <w:p w14:paraId="3F7B60C4" w14:textId="2F6DC06F" w:rsidR="00017465" w:rsidRDefault="00017465" w:rsidP="00F7540D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</w:rPr>
        <w:t>Re: Single storey garden extension</w:t>
      </w:r>
    </w:p>
    <w:p w14:paraId="5767FC96" w14:textId="128FC305" w:rsidR="00017465" w:rsidRPr="00017465" w:rsidRDefault="00017465" w:rsidP="00F7540D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>At: 4 Kirby Road</w:t>
      </w:r>
      <w:r w:rsidR="00031B8E">
        <w:rPr>
          <w:rFonts w:cstheme="minorHAnsi"/>
        </w:rPr>
        <w:t>, Gretton. NN17 3DB</w:t>
      </w:r>
    </w:p>
    <w:p w14:paraId="1545D11A" w14:textId="66B9A5CA" w:rsidR="001806D5" w:rsidRDefault="000E6552" w:rsidP="00F7540D">
      <w:pPr>
        <w:spacing w:after="0"/>
        <w:rPr>
          <w:rFonts w:cstheme="minorHAnsi"/>
        </w:rPr>
      </w:pPr>
      <w:r>
        <w:rPr>
          <w:rFonts w:cstheme="minorHAnsi"/>
        </w:rPr>
        <w:t>22/152</w:t>
      </w:r>
      <w:r>
        <w:rPr>
          <w:rFonts w:cstheme="minorHAnsi"/>
        </w:rPr>
        <w:tab/>
      </w:r>
      <w:r>
        <w:rPr>
          <w:rFonts w:cstheme="minorHAnsi"/>
        </w:rPr>
        <w:tab/>
        <w:t>To review</w:t>
      </w:r>
      <w:r w:rsidR="001806D5">
        <w:rPr>
          <w:rFonts w:cstheme="minorHAnsi"/>
        </w:rPr>
        <w:t xml:space="preserve"> the Annual Staff Appraisal Policy and Procedure</w:t>
      </w:r>
    </w:p>
    <w:p w14:paraId="011E270F" w14:textId="32ADC3B7" w:rsidR="00A94F33" w:rsidRDefault="00A94F33" w:rsidP="00F7540D">
      <w:pPr>
        <w:spacing w:after="0"/>
        <w:rPr>
          <w:rFonts w:cstheme="minorHAnsi"/>
        </w:rPr>
      </w:pPr>
      <w:r>
        <w:rPr>
          <w:rFonts w:cstheme="minorHAnsi"/>
        </w:rPr>
        <w:t>22/15</w:t>
      </w:r>
      <w:r w:rsidR="00F9288F">
        <w:rPr>
          <w:rFonts w:cstheme="minorHAnsi"/>
        </w:rPr>
        <w:t>3</w:t>
      </w:r>
      <w:r w:rsidR="00A272AE">
        <w:rPr>
          <w:rFonts w:cstheme="minorHAnsi"/>
        </w:rPr>
        <w:tab/>
      </w:r>
      <w:r w:rsidR="00A272AE">
        <w:rPr>
          <w:rFonts w:cstheme="minorHAnsi"/>
        </w:rPr>
        <w:tab/>
        <w:t xml:space="preserve">To review The </w:t>
      </w:r>
      <w:r w:rsidR="004F1370">
        <w:rPr>
          <w:rFonts w:cstheme="minorHAnsi"/>
        </w:rPr>
        <w:t xml:space="preserve">Freedom of Information Policy and </w:t>
      </w:r>
      <w:r w:rsidR="00A272AE">
        <w:rPr>
          <w:rFonts w:cstheme="minorHAnsi"/>
        </w:rPr>
        <w:t xml:space="preserve">Information Available from Gretton Parish Council under the </w:t>
      </w:r>
      <w:r w:rsidR="00295A52">
        <w:rPr>
          <w:rFonts w:cstheme="minorHAnsi"/>
        </w:rPr>
        <w:t>ico</w:t>
      </w:r>
      <w:r w:rsidR="00817CD2">
        <w:rPr>
          <w:rFonts w:cstheme="minorHAnsi"/>
        </w:rPr>
        <w:t xml:space="preserve"> M</w:t>
      </w:r>
      <w:r w:rsidR="00A272AE">
        <w:rPr>
          <w:rFonts w:cstheme="minorHAnsi"/>
        </w:rPr>
        <w:t xml:space="preserve">odel </w:t>
      </w:r>
      <w:r w:rsidR="00817CD2">
        <w:rPr>
          <w:rFonts w:cstheme="minorHAnsi"/>
        </w:rPr>
        <w:t>P</w:t>
      </w:r>
      <w:r w:rsidR="00A272AE">
        <w:rPr>
          <w:rFonts w:cstheme="minorHAnsi"/>
        </w:rPr>
        <w:t>ublication document</w:t>
      </w:r>
    </w:p>
    <w:p w14:paraId="3AD1DB5F" w14:textId="0252F22C" w:rsidR="00BF10EE" w:rsidRPr="00023BB7" w:rsidRDefault="00624060" w:rsidP="00023BB7">
      <w:pPr>
        <w:spacing w:after="0"/>
        <w:rPr>
          <w:rFonts w:cstheme="minorHAnsi"/>
        </w:rPr>
      </w:pPr>
      <w:r w:rsidRPr="00023BB7">
        <w:rPr>
          <w:rFonts w:cstheme="minorHAnsi"/>
        </w:rPr>
        <w:t>22/15</w:t>
      </w:r>
      <w:r w:rsidR="00F9288F">
        <w:rPr>
          <w:rFonts w:cstheme="minorHAnsi"/>
        </w:rPr>
        <w:t>4</w:t>
      </w:r>
      <w:r w:rsidR="00AB72E9" w:rsidRPr="00023BB7">
        <w:rPr>
          <w:rFonts w:cstheme="minorHAnsi"/>
        </w:rPr>
        <w:tab/>
      </w:r>
      <w:r w:rsidR="00AB72E9" w:rsidRPr="00023BB7">
        <w:rPr>
          <w:rFonts w:cstheme="minorHAnsi"/>
        </w:rPr>
        <w:tab/>
      </w:r>
      <w:r w:rsidRPr="00023BB7">
        <w:rPr>
          <w:rFonts w:cstheme="minorHAnsi"/>
        </w:rPr>
        <w:t xml:space="preserve">To consider </w:t>
      </w:r>
      <w:r w:rsidRPr="00023BB7">
        <w:rPr>
          <w:rFonts w:cstheme="minorHAnsi"/>
          <w:sz w:val="20"/>
          <w:szCs w:val="20"/>
        </w:rPr>
        <w:t xml:space="preserve">the NNC policy regarding Hackney Carriage and Private Hire Licensing </w:t>
      </w:r>
    </w:p>
    <w:p w14:paraId="25FB4714" w14:textId="6E34A8B5" w:rsidR="001D2B62" w:rsidRPr="00023BB7" w:rsidRDefault="00C975A1" w:rsidP="00023BB7">
      <w:pPr>
        <w:spacing w:after="0"/>
        <w:rPr>
          <w:rFonts w:cstheme="minorHAnsi"/>
          <w:sz w:val="20"/>
          <w:szCs w:val="20"/>
        </w:rPr>
      </w:pPr>
      <w:r w:rsidRPr="00023BB7">
        <w:rPr>
          <w:rFonts w:cstheme="minorHAnsi"/>
        </w:rPr>
        <w:t>22/15</w:t>
      </w:r>
      <w:r w:rsidR="00F9288F">
        <w:rPr>
          <w:rFonts w:cstheme="minorHAnsi"/>
        </w:rPr>
        <w:t>5</w:t>
      </w:r>
      <w:r w:rsidR="001C03CC" w:rsidRPr="00023BB7">
        <w:rPr>
          <w:rFonts w:cstheme="minorHAnsi"/>
        </w:rPr>
        <w:tab/>
      </w:r>
      <w:r w:rsidR="001C03CC" w:rsidRPr="00023BB7">
        <w:rPr>
          <w:rFonts w:cstheme="minorHAnsi"/>
        </w:rPr>
        <w:tab/>
      </w:r>
      <w:r w:rsidR="00E9345B" w:rsidRPr="00023BB7">
        <w:rPr>
          <w:rFonts w:cstheme="minorHAnsi"/>
          <w:sz w:val="20"/>
          <w:szCs w:val="20"/>
        </w:rPr>
        <w:t>Review of Gretton Parish Council Deliverables 2022</w:t>
      </w:r>
    </w:p>
    <w:p w14:paraId="77656E02" w14:textId="2C881622" w:rsidR="001B3D15" w:rsidRPr="00023BB7" w:rsidRDefault="005D6279" w:rsidP="00023BB7">
      <w:pPr>
        <w:spacing w:after="0"/>
        <w:rPr>
          <w:rFonts w:cstheme="minorHAnsi"/>
          <w:sz w:val="20"/>
          <w:szCs w:val="20"/>
        </w:rPr>
      </w:pPr>
      <w:r w:rsidRPr="00023BB7">
        <w:rPr>
          <w:rFonts w:cstheme="minorHAnsi"/>
        </w:rPr>
        <w:t>2</w:t>
      </w:r>
      <w:r w:rsidR="0045147A" w:rsidRPr="00023BB7">
        <w:rPr>
          <w:rFonts w:cstheme="minorHAnsi"/>
        </w:rPr>
        <w:t>2/</w:t>
      </w:r>
      <w:r w:rsidR="00A31796" w:rsidRPr="00023BB7">
        <w:rPr>
          <w:rFonts w:cstheme="minorHAnsi"/>
        </w:rPr>
        <w:t>1</w:t>
      </w:r>
      <w:r w:rsidR="00023BB7">
        <w:rPr>
          <w:rFonts w:cstheme="minorHAnsi"/>
        </w:rPr>
        <w:t>5</w:t>
      </w:r>
      <w:r w:rsidR="00F9288F">
        <w:rPr>
          <w:rFonts w:cstheme="minorHAnsi"/>
        </w:rPr>
        <w:t>6</w:t>
      </w:r>
      <w:r w:rsidRPr="00023BB7">
        <w:rPr>
          <w:rFonts w:cstheme="minorHAnsi"/>
        </w:rPr>
        <w:tab/>
      </w:r>
      <w:r w:rsidRPr="00023BB7">
        <w:rPr>
          <w:rFonts w:cstheme="minorHAnsi"/>
        </w:rPr>
        <w:tab/>
        <w:t xml:space="preserve">To receive a report on any correspondence received since </w:t>
      </w:r>
      <w:r w:rsidR="00983CAB" w:rsidRPr="00023BB7">
        <w:rPr>
          <w:rFonts w:cstheme="minorHAnsi"/>
        </w:rPr>
        <w:t xml:space="preserve">the </w:t>
      </w:r>
      <w:r w:rsidRPr="00023BB7">
        <w:rPr>
          <w:rFonts w:cstheme="minorHAnsi"/>
        </w:rPr>
        <w:t>previous meeting</w:t>
      </w:r>
    </w:p>
    <w:p w14:paraId="03344A15" w14:textId="73CA5767" w:rsidR="005D6279" w:rsidRPr="00023BB7" w:rsidRDefault="005D6279" w:rsidP="00023BB7">
      <w:pPr>
        <w:spacing w:after="0"/>
        <w:rPr>
          <w:rFonts w:cstheme="minorHAnsi"/>
        </w:rPr>
      </w:pPr>
      <w:r w:rsidRPr="00023BB7">
        <w:rPr>
          <w:rFonts w:cstheme="minorHAnsi"/>
        </w:rPr>
        <w:t>2</w:t>
      </w:r>
      <w:r w:rsidR="0045147A" w:rsidRPr="00023BB7">
        <w:rPr>
          <w:rFonts w:cstheme="minorHAnsi"/>
        </w:rPr>
        <w:t>2/</w:t>
      </w:r>
      <w:r w:rsidR="00A31796" w:rsidRPr="00023BB7">
        <w:rPr>
          <w:rFonts w:cstheme="minorHAnsi"/>
        </w:rPr>
        <w:t>1</w:t>
      </w:r>
      <w:r w:rsidR="004804D8">
        <w:rPr>
          <w:rFonts w:cstheme="minorHAnsi"/>
        </w:rPr>
        <w:t>5</w:t>
      </w:r>
      <w:r w:rsidR="00F9288F">
        <w:rPr>
          <w:rFonts w:cstheme="minorHAnsi"/>
        </w:rPr>
        <w:t>7</w:t>
      </w:r>
      <w:r w:rsidRPr="00023BB7">
        <w:rPr>
          <w:rFonts w:cstheme="minorHAnsi"/>
        </w:rPr>
        <w:tab/>
      </w:r>
      <w:r w:rsidRPr="00023BB7">
        <w:rPr>
          <w:rFonts w:cstheme="minorHAnsi"/>
        </w:rPr>
        <w:tab/>
        <w:t>Councillor questions</w:t>
      </w:r>
    </w:p>
    <w:p w14:paraId="080AACA6" w14:textId="2947EC31" w:rsidR="005D6279" w:rsidRPr="00023BB7" w:rsidRDefault="005D6279" w:rsidP="00023BB7">
      <w:pPr>
        <w:spacing w:after="0"/>
        <w:ind w:left="1440" w:hanging="1440"/>
        <w:rPr>
          <w:rFonts w:cstheme="minorHAnsi"/>
        </w:rPr>
      </w:pPr>
      <w:r w:rsidRPr="00023BB7">
        <w:rPr>
          <w:rFonts w:cstheme="minorHAnsi"/>
        </w:rPr>
        <w:t>2</w:t>
      </w:r>
      <w:r w:rsidR="0045147A" w:rsidRPr="00023BB7">
        <w:rPr>
          <w:rFonts w:cstheme="minorHAnsi"/>
        </w:rPr>
        <w:t>2/</w:t>
      </w:r>
      <w:r w:rsidR="00A31796" w:rsidRPr="00023BB7">
        <w:rPr>
          <w:rFonts w:cstheme="minorHAnsi"/>
        </w:rPr>
        <w:t>1</w:t>
      </w:r>
      <w:r w:rsidR="004804D8">
        <w:rPr>
          <w:rFonts w:cstheme="minorHAnsi"/>
        </w:rPr>
        <w:t>5</w:t>
      </w:r>
      <w:r w:rsidR="00940445">
        <w:rPr>
          <w:rFonts w:cstheme="minorHAnsi"/>
        </w:rPr>
        <w:t>8</w:t>
      </w:r>
      <w:r w:rsidRPr="00023BB7">
        <w:rPr>
          <w:rFonts w:cstheme="minorHAnsi"/>
        </w:rPr>
        <w:tab/>
        <w:t>Close</w:t>
      </w:r>
    </w:p>
    <w:p w14:paraId="1C8E0572" w14:textId="5436DC73" w:rsidR="005D6279" w:rsidRPr="00023BB7" w:rsidRDefault="005D6279" w:rsidP="00023BB7">
      <w:pPr>
        <w:spacing w:after="0"/>
        <w:ind w:left="1440" w:hanging="1440"/>
        <w:rPr>
          <w:rFonts w:cstheme="minorHAnsi"/>
        </w:rPr>
      </w:pPr>
      <w:r w:rsidRPr="00023BB7">
        <w:rPr>
          <w:rFonts w:cstheme="minorHAnsi"/>
        </w:rPr>
        <w:t xml:space="preserve">          </w:t>
      </w:r>
      <w:r w:rsidRPr="00023BB7">
        <w:rPr>
          <w:rFonts w:cstheme="minorHAnsi"/>
        </w:rPr>
        <w:tab/>
        <w:t xml:space="preserve">Date of next meeting Monday </w:t>
      </w:r>
      <w:r w:rsidR="00C55B78">
        <w:rPr>
          <w:rFonts w:cstheme="minorHAnsi"/>
        </w:rPr>
        <w:t>12</w:t>
      </w:r>
      <w:r w:rsidR="00C55B78" w:rsidRPr="00C55B78">
        <w:rPr>
          <w:rFonts w:cstheme="minorHAnsi"/>
          <w:vertAlign w:val="superscript"/>
        </w:rPr>
        <w:t>th</w:t>
      </w:r>
      <w:r w:rsidR="00C55B78">
        <w:rPr>
          <w:rFonts w:cstheme="minorHAnsi"/>
        </w:rPr>
        <w:t xml:space="preserve"> September</w:t>
      </w:r>
      <w:r w:rsidRPr="00023BB7">
        <w:rPr>
          <w:rFonts w:cstheme="minorHAnsi"/>
        </w:rPr>
        <w:t xml:space="preserve"> 202</w:t>
      </w:r>
      <w:r w:rsidR="00866DC2" w:rsidRPr="00023BB7">
        <w:rPr>
          <w:rFonts w:cstheme="minorHAnsi"/>
        </w:rPr>
        <w:t>2</w:t>
      </w:r>
      <w:r w:rsidRPr="00023BB7">
        <w:rPr>
          <w:rFonts w:cstheme="minorHAnsi"/>
        </w:rPr>
        <w:t xml:space="preserve">  </w:t>
      </w:r>
    </w:p>
    <w:p w14:paraId="0F73A62C" w14:textId="77777777" w:rsidR="005D6279" w:rsidRPr="00965CDD" w:rsidRDefault="005D6279" w:rsidP="005D6279">
      <w:pPr>
        <w:spacing w:after="0"/>
        <w:rPr>
          <w:rFonts w:cstheme="minorHAnsi"/>
          <w:b/>
          <w:bCs/>
          <w:color w:val="FF0000"/>
        </w:rPr>
      </w:pPr>
    </w:p>
    <w:p w14:paraId="620A797F" w14:textId="27DF39D0" w:rsidR="004128B4" w:rsidRPr="00C55B78" w:rsidRDefault="005D6279" w:rsidP="005D6279">
      <w:pPr>
        <w:spacing w:after="0"/>
        <w:rPr>
          <w:rFonts w:cstheme="minorHAnsi"/>
          <w:noProof/>
        </w:rPr>
      </w:pPr>
      <w:r w:rsidRPr="00C55B78">
        <w:rPr>
          <w:rFonts w:cstheme="minorHAnsi"/>
          <w:noProof/>
        </w:rPr>
        <w:t>Signed</w:t>
      </w:r>
      <w:r w:rsidRPr="00C55B78">
        <w:rPr>
          <w:rFonts w:cstheme="minorHAnsi"/>
          <w:b/>
          <w:bCs/>
          <w:noProof/>
          <w:sz w:val="32"/>
          <w:szCs w:val="32"/>
        </w:rPr>
        <w:t xml:space="preserve">:  </w:t>
      </w:r>
      <w:r w:rsidRPr="00C55B78">
        <w:rPr>
          <w:rFonts w:ascii="Bradley Hand ITC" w:hAnsi="Bradley Hand ITC" w:cstheme="minorHAnsi"/>
          <w:b/>
          <w:bCs/>
          <w:noProof/>
          <w:color w:val="2F5496" w:themeColor="accent1" w:themeShade="BF"/>
          <w:sz w:val="36"/>
          <w:szCs w:val="36"/>
        </w:rPr>
        <w:t>J</w:t>
      </w:r>
      <w:r w:rsidR="00E23A01" w:rsidRPr="00C55B78">
        <w:rPr>
          <w:rFonts w:ascii="Bradley Hand ITC" w:hAnsi="Bradley Hand ITC" w:cstheme="minorHAnsi"/>
          <w:b/>
          <w:bCs/>
          <w:noProof/>
          <w:color w:val="2F5496" w:themeColor="accent1" w:themeShade="BF"/>
          <w:sz w:val="36"/>
          <w:szCs w:val="36"/>
        </w:rPr>
        <w:t>.</w:t>
      </w:r>
      <w:r w:rsidRPr="00C55B78">
        <w:rPr>
          <w:rFonts w:ascii="Bradley Hand ITC" w:hAnsi="Bradley Hand ITC" w:cstheme="minorHAnsi"/>
          <w:b/>
          <w:bCs/>
          <w:noProof/>
          <w:color w:val="2F5496" w:themeColor="accent1" w:themeShade="BF"/>
          <w:sz w:val="36"/>
          <w:szCs w:val="36"/>
        </w:rPr>
        <w:t>Clark</w:t>
      </w:r>
      <w:r w:rsidRPr="00C55B78">
        <w:rPr>
          <w:rFonts w:cstheme="minorHAnsi"/>
          <w:noProof/>
          <w:color w:val="2F5496" w:themeColor="accent1" w:themeShade="BF"/>
        </w:rPr>
        <w:t xml:space="preserve">             </w:t>
      </w:r>
    </w:p>
    <w:p w14:paraId="2CA519B5" w14:textId="2C391B20" w:rsidR="005D6279" w:rsidRPr="00C55B78" w:rsidRDefault="005D6279" w:rsidP="005D6279">
      <w:pPr>
        <w:spacing w:after="0"/>
        <w:rPr>
          <w:rFonts w:cstheme="minorHAnsi"/>
          <w:noProof/>
        </w:rPr>
      </w:pPr>
      <w:r w:rsidRPr="00C55B78">
        <w:rPr>
          <w:rFonts w:cstheme="minorHAnsi"/>
        </w:rPr>
        <w:t>Mrs J</w:t>
      </w:r>
      <w:r w:rsidR="007C6AB0" w:rsidRPr="00C55B78">
        <w:rPr>
          <w:rFonts w:cstheme="minorHAnsi"/>
        </w:rPr>
        <w:t>ackie</w:t>
      </w:r>
      <w:r w:rsidRPr="00C55B78">
        <w:rPr>
          <w:rFonts w:cstheme="minorHAnsi"/>
        </w:rPr>
        <w:t xml:space="preserve"> Clark</w:t>
      </w:r>
      <w:r w:rsidRPr="00C55B78">
        <w:rPr>
          <w:rFonts w:cstheme="minorHAnsi"/>
          <w:b/>
          <w:bCs/>
        </w:rPr>
        <w:t xml:space="preserve">,  </w:t>
      </w:r>
      <w:r w:rsidRPr="00C55B78">
        <w:rPr>
          <w:rFonts w:cstheme="minorHAnsi"/>
        </w:rPr>
        <w:t xml:space="preserve">Clerk to Gretton Parish Council      </w:t>
      </w:r>
    </w:p>
    <w:p w14:paraId="54D8017B" w14:textId="77777777" w:rsidR="005D6279" w:rsidRPr="00C55B78" w:rsidRDefault="005D6279" w:rsidP="005D6279">
      <w:pPr>
        <w:spacing w:after="0"/>
        <w:rPr>
          <w:rFonts w:cstheme="minorHAnsi"/>
          <w:b/>
          <w:bCs/>
        </w:rPr>
      </w:pPr>
      <w:r w:rsidRPr="00C55B78">
        <w:rPr>
          <w:rFonts w:cstheme="minorHAnsi"/>
        </w:rPr>
        <w:t>Email:  clerkgpc@btinternet.com       Telephone:  07816 974828</w:t>
      </w:r>
    </w:p>
    <w:p w14:paraId="7DBDA585" w14:textId="137461C6" w:rsidR="005D6279" w:rsidRPr="00C55B78" w:rsidRDefault="005D6279" w:rsidP="005D6279">
      <w:pPr>
        <w:spacing w:after="0"/>
        <w:rPr>
          <w:rFonts w:cstheme="minorHAnsi"/>
          <w:noProof/>
        </w:rPr>
      </w:pPr>
      <w:r w:rsidRPr="00C55B78">
        <w:rPr>
          <w:rFonts w:cstheme="minorHAnsi"/>
          <w:noProof/>
        </w:rPr>
        <w:t xml:space="preserve">Dated:  </w:t>
      </w:r>
      <w:r w:rsidR="00B96B2E" w:rsidRPr="00C55B78">
        <w:rPr>
          <w:rFonts w:cstheme="minorHAnsi"/>
          <w:noProof/>
        </w:rPr>
        <w:t>5</w:t>
      </w:r>
      <w:r w:rsidR="00327D98" w:rsidRPr="00C55B78">
        <w:rPr>
          <w:rFonts w:cstheme="minorHAnsi"/>
          <w:noProof/>
          <w:vertAlign w:val="superscript"/>
        </w:rPr>
        <w:t>th</w:t>
      </w:r>
      <w:r w:rsidR="00327D98" w:rsidRPr="00C55B78">
        <w:rPr>
          <w:rFonts w:cstheme="minorHAnsi"/>
          <w:noProof/>
        </w:rPr>
        <w:t xml:space="preserve"> Ju</w:t>
      </w:r>
      <w:r w:rsidR="004E28B5" w:rsidRPr="00C55B78">
        <w:rPr>
          <w:rFonts w:cstheme="minorHAnsi"/>
          <w:noProof/>
        </w:rPr>
        <w:t>ly</w:t>
      </w:r>
      <w:r w:rsidR="00ED4499" w:rsidRPr="00C55B78">
        <w:rPr>
          <w:rFonts w:cstheme="minorHAnsi"/>
          <w:noProof/>
        </w:rPr>
        <w:t xml:space="preserve"> </w:t>
      </w:r>
      <w:r w:rsidRPr="00C55B78">
        <w:rPr>
          <w:rFonts w:cstheme="minorHAnsi"/>
          <w:noProof/>
        </w:rPr>
        <w:t>202</w:t>
      </w:r>
      <w:r w:rsidR="002E675F" w:rsidRPr="00C55B78">
        <w:rPr>
          <w:rFonts w:cstheme="minorHAnsi"/>
          <w:noProof/>
        </w:rPr>
        <w:t>2</w:t>
      </w:r>
    </w:p>
    <w:p w14:paraId="316E7BCD" w14:textId="77777777" w:rsidR="00835348" w:rsidRPr="00C55B78" w:rsidRDefault="00835348" w:rsidP="005D6279">
      <w:pPr>
        <w:spacing w:after="0"/>
        <w:rPr>
          <w:rFonts w:cstheme="minorHAnsi"/>
          <w:noProof/>
        </w:rPr>
      </w:pPr>
    </w:p>
    <w:p w14:paraId="17996690" w14:textId="77777777" w:rsidR="00835348" w:rsidRPr="00965CDD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965CDD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965CDD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51CA65BB" w:rsidR="004E52F9" w:rsidRPr="006D799F" w:rsidRDefault="004E52F9" w:rsidP="004E52F9">
      <w:pPr>
        <w:spacing w:after="0"/>
        <w:rPr>
          <w:rFonts w:cstheme="minorHAnsi"/>
          <w:color w:val="FF0000"/>
        </w:rPr>
      </w:pPr>
    </w:p>
    <w:sectPr w:rsidR="004E52F9" w:rsidRPr="006D799F" w:rsidSect="00304E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1D94F" w14:textId="77777777" w:rsidR="005E0C80" w:rsidRDefault="005E0C80" w:rsidP="00434431">
      <w:pPr>
        <w:spacing w:after="0" w:line="240" w:lineRule="auto"/>
      </w:pPr>
      <w:r>
        <w:separator/>
      </w:r>
    </w:p>
  </w:endnote>
  <w:endnote w:type="continuationSeparator" w:id="0">
    <w:p w14:paraId="5D5BD0BF" w14:textId="77777777" w:rsidR="005E0C80" w:rsidRDefault="005E0C80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77D07" w14:textId="77777777" w:rsidR="005E0C80" w:rsidRDefault="005E0C80" w:rsidP="00434431">
      <w:pPr>
        <w:spacing w:after="0" w:line="240" w:lineRule="auto"/>
      </w:pPr>
      <w:r>
        <w:separator/>
      </w:r>
    </w:p>
  </w:footnote>
  <w:footnote w:type="continuationSeparator" w:id="0">
    <w:p w14:paraId="339E9DF9" w14:textId="77777777" w:rsidR="005E0C80" w:rsidRDefault="005E0C80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7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10D1D"/>
    <w:rsid w:val="000128F5"/>
    <w:rsid w:val="00013A8A"/>
    <w:rsid w:val="00015203"/>
    <w:rsid w:val="00015FC3"/>
    <w:rsid w:val="00017465"/>
    <w:rsid w:val="000178DB"/>
    <w:rsid w:val="00017B42"/>
    <w:rsid w:val="00022311"/>
    <w:rsid w:val="00022E07"/>
    <w:rsid w:val="00023991"/>
    <w:rsid w:val="00023B07"/>
    <w:rsid w:val="00023BB7"/>
    <w:rsid w:val="00025C9D"/>
    <w:rsid w:val="00027867"/>
    <w:rsid w:val="000300E8"/>
    <w:rsid w:val="00030188"/>
    <w:rsid w:val="00030FB5"/>
    <w:rsid w:val="00031B8E"/>
    <w:rsid w:val="00032909"/>
    <w:rsid w:val="00033B5D"/>
    <w:rsid w:val="0003400F"/>
    <w:rsid w:val="0003461D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43B8"/>
    <w:rsid w:val="00056B44"/>
    <w:rsid w:val="000570C3"/>
    <w:rsid w:val="00065601"/>
    <w:rsid w:val="0006575A"/>
    <w:rsid w:val="000720B9"/>
    <w:rsid w:val="000744B5"/>
    <w:rsid w:val="00080635"/>
    <w:rsid w:val="000837D5"/>
    <w:rsid w:val="000879DC"/>
    <w:rsid w:val="00090DDF"/>
    <w:rsid w:val="0009393C"/>
    <w:rsid w:val="00094646"/>
    <w:rsid w:val="00095B16"/>
    <w:rsid w:val="00095CC7"/>
    <w:rsid w:val="0009630D"/>
    <w:rsid w:val="00096CA5"/>
    <w:rsid w:val="00096DEF"/>
    <w:rsid w:val="000A5B65"/>
    <w:rsid w:val="000A63EC"/>
    <w:rsid w:val="000A75F6"/>
    <w:rsid w:val="000B0EAC"/>
    <w:rsid w:val="000B1F00"/>
    <w:rsid w:val="000B365A"/>
    <w:rsid w:val="000B43B0"/>
    <w:rsid w:val="000C1723"/>
    <w:rsid w:val="000C47BC"/>
    <w:rsid w:val="000C4EE9"/>
    <w:rsid w:val="000C65A9"/>
    <w:rsid w:val="000C6D9E"/>
    <w:rsid w:val="000D1EFB"/>
    <w:rsid w:val="000D3154"/>
    <w:rsid w:val="000D396C"/>
    <w:rsid w:val="000D6236"/>
    <w:rsid w:val="000E0265"/>
    <w:rsid w:val="000E4F83"/>
    <w:rsid w:val="000E57C8"/>
    <w:rsid w:val="000E5D7D"/>
    <w:rsid w:val="000E6552"/>
    <w:rsid w:val="000F21EB"/>
    <w:rsid w:val="000F299F"/>
    <w:rsid w:val="000F29EA"/>
    <w:rsid w:val="000F6584"/>
    <w:rsid w:val="000F7BE9"/>
    <w:rsid w:val="001005E4"/>
    <w:rsid w:val="00106194"/>
    <w:rsid w:val="001063AC"/>
    <w:rsid w:val="00107941"/>
    <w:rsid w:val="00107B7C"/>
    <w:rsid w:val="001106FC"/>
    <w:rsid w:val="00113A6C"/>
    <w:rsid w:val="00114367"/>
    <w:rsid w:val="00114D72"/>
    <w:rsid w:val="0011582B"/>
    <w:rsid w:val="0011757E"/>
    <w:rsid w:val="00121BA0"/>
    <w:rsid w:val="00121BC7"/>
    <w:rsid w:val="00121E04"/>
    <w:rsid w:val="001247A2"/>
    <w:rsid w:val="001267FF"/>
    <w:rsid w:val="00131763"/>
    <w:rsid w:val="00134C2D"/>
    <w:rsid w:val="00135000"/>
    <w:rsid w:val="00141860"/>
    <w:rsid w:val="001466C9"/>
    <w:rsid w:val="0014791B"/>
    <w:rsid w:val="001506B0"/>
    <w:rsid w:val="001536C1"/>
    <w:rsid w:val="0015374E"/>
    <w:rsid w:val="00156280"/>
    <w:rsid w:val="001610CE"/>
    <w:rsid w:val="00161163"/>
    <w:rsid w:val="001616D6"/>
    <w:rsid w:val="00161B22"/>
    <w:rsid w:val="00162701"/>
    <w:rsid w:val="001703A0"/>
    <w:rsid w:val="00171A25"/>
    <w:rsid w:val="00172D9C"/>
    <w:rsid w:val="001766E8"/>
    <w:rsid w:val="0018056C"/>
    <w:rsid w:val="001806D5"/>
    <w:rsid w:val="00180B64"/>
    <w:rsid w:val="001833F1"/>
    <w:rsid w:val="00184E2D"/>
    <w:rsid w:val="001878EA"/>
    <w:rsid w:val="0019181D"/>
    <w:rsid w:val="00192F67"/>
    <w:rsid w:val="00194141"/>
    <w:rsid w:val="00196228"/>
    <w:rsid w:val="00197689"/>
    <w:rsid w:val="00197D43"/>
    <w:rsid w:val="001A142D"/>
    <w:rsid w:val="001A5035"/>
    <w:rsid w:val="001A55BE"/>
    <w:rsid w:val="001B01D7"/>
    <w:rsid w:val="001B1B66"/>
    <w:rsid w:val="001B1FBB"/>
    <w:rsid w:val="001B3D15"/>
    <w:rsid w:val="001B59E5"/>
    <w:rsid w:val="001B61B2"/>
    <w:rsid w:val="001C03CC"/>
    <w:rsid w:val="001C0AA9"/>
    <w:rsid w:val="001C5865"/>
    <w:rsid w:val="001C6678"/>
    <w:rsid w:val="001D0BCC"/>
    <w:rsid w:val="001D0BD5"/>
    <w:rsid w:val="001D29E1"/>
    <w:rsid w:val="001D2B62"/>
    <w:rsid w:val="001D4220"/>
    <w:rsid w:val="001D5CE6"/>
    <w:rsid w:val="001D6E0A"/>
    <w:rsid w:val="001D7D47"/>
    <w:rsid w:val="001E1E4D"/>
    <w:rsid w:val="001E3326"/>
    <w:rsid w:val="001E44FD"/>
    <w:rsid w:val="001F3428"/>
    <w:rsid w:val="001F767D"/>
    <w:rsid w:val="001F7F21"/>
    <w:rsid w:val="002026D4"/>
    <w:rsid w:val="00202782"/>
    <w:rsid w:val="00203152"/>
    <w:rsid w:val="00203253"/>
    <w:rsid w:val="002032F5"/>
    <w:rsid w:val="0020433C"/>
    <w:rsid w:val="0020464A"/>
    <w:rsid w:val="002058B4"/>
    <w:rsid w:val="002058BF"/>
    <w:rsid w:val="00205B1F"/>
    <w:rsid w:val="00205D75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21413"/>
    <w:rsid w:val="002214CE"/>
    <w:rsid w:val="00222B4B"/>
    <w:rsid w:val="0022417D"/>
    <w:rsid w:val="00224356"/>
    <w:rsid w:val="002306AE"/>
    <w:rsid w:val="00232C1C"/>
    <w:rsid w:val="00233895"/>
    <w:rsid w:val="00236219"/>
    <w:rsid w:val="00236FF8"/>
    <w:rsid w:val="00242C0A"/>
    <w:rsid w:val="002453F3"/>
    <w:rsid w:val="00246BCC"/>
    <w:rsid w:val="0025675F"/>
    <w:rsid w:val="002572F5"/>
    <w:rsid w:val="00257BA7"/>
    <w:rsid w:val="00260F65"/>
    <w:rsid w:val="00262060"/>
    <w:rsid w:val="002625E7"/>
    <w:rsid w:val="002672AD"/>
    <w:rsid w:val="00267681"/>
    <w:rsid w:val="002748B2"/>
    <w:rsid w:val="0027537D"/>
    <w:rsid w:val="00276519"/>
    <w:rsid w:val="002771B2"/>
    <w:rsid w:val="002771E9"/>
    <w:rsid w:val="0027760F"/>
    <w:rsid w:val="00283DA0"/>
    <w:rsid w:val="002873DF"/>
    <w:rsid w:val="00290026"/>
    <w:rsid w:val="002914D7"/>
    <w:rsid w:val="00295A52"/>
    <w:rsid w:val="002968BF"/>
    <w:rsid w:val="002971BE"/>
    <w:rsid w:val="00297A83"/>
    <w:rsid w:val="00297DDF"/>
    <w:rsid w:val="002A1D9B"/>
    <w:rsid w:val="002A28F0"/>
    <w:rsid w:val="002A30D8"/>
    <w:rsid w:val="002A42E5"/>
    <w:rsid w:val="002A4C99"/>
    <w:rsid w:val="002A5928"/>
    <w:rsid w:val="002A6ABC"/>
    <w:rsid w:val="002B0A81"/>
    <w:rsid w:val="002B0D93"/>
    <w:rsid w:val="002B24B3"/>
    <w:rsid w:val="002B3C14"/>
    <w:rsid w:val="002B6398"/>
    <w:rsid w:val="002B73BE"/>
    <w:rsid w:val="002B78DF"/>
    <w:rsid w:val="002B7B88"/>
    <w:rsid w:val="002C0A98"/>
    <w:rsid w:val="002C1240"/>
    <w:rsid w:val="002C3612"/>
    <w:rsid w:val="002C3E55"/>
    <w:rsid w:val="002D1829"/>
    <w:rsid w:val="002D2CE8"/>
    <w:rsid w:val="002D392B"/>
    <w:rsid w:val="002D3CF7"/>
    <w:rsid w:val="002D7461"/>
    <w:rsid w:val="002E12FC"/>
    <w:rsid w:val="002E4829"/>
    <w:rsid w:val="002E5652"/>
    <w:rsid w:val="002E5BA8"/>
    <w:rsid w:val="002E675F"/>
    <w:rsid w:val="002E736A"/>
    <w:rsid w:val="002E7BFD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0E9E"/>
    <w:rsid w:val="00322001"/>
    <w:rsid w:val="00322751"/>
    <w:rsid w:val="00324DD4"/>
    <w:rsid w:val="003253EE"/>
    <w:rsid w:val="003265E3"/>
    <w:rsid w:val="00327D98"/>
    <w:rsid w:val="00332C93"/>
    <w:rsid w:val="00334F09"/>
    <w:rsid w:val="00340594"/>
    <w:rsid w:val="00345840"/>
    <w:rsid w:val="0034620A"/>
    <w:rsid w:val="00347CF7"/>
    <w:rsid w:val="00353790"/>
    <w:rsid w:val="00354FD6"/>
    <w:rsid w:val="00355444"/>
    <w:rsid w:val="0035584D"/>
    <w:rsid w:val="00356D44"/>
    <w:rsid w:val="00357160"/>
    <w:rsid w:val="00362063"/>
    <w:rsid w:val="0036363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5B1D"/>
    <w:rsid w:val="003B0ABB"/>
    <w:rsid w:val="003B1004"/>
    <w:rsid w:val="003B230A"/>
    <w:rsid w:val="003B2DB8"/>
    <w:rsid w:val="003B4C56"/>
    <w:rsid w:val="003C2959"/>
    <w:rsid w:val="003C3A81"/>
    <w:rsid w:val="003C6B50"/>
    <w:rsid w:val="003C751F"/>
    <w:rsid w:val="003D1B32"/>
    <w:rsid w:val="003D37DD"/>
    <w:rsid w:val="003D4951"/>
    <w:rsid w:val="003E1B3D"/>
    <w:rsid w:val="003E4AD1"/>
    <w:rsid w:val="003E5498"/>
    <w:rsid w:val="003E6D51"/>
    <w:rsid w:val="003F2517"/>
    <w:rsid w:val="003F772C"/>
    <w:rsid w:val="003F7B4D"/>
    <w:rsid w:val="00401D65"/>
    <w:rsid w:val="00406182"/>
    <w:rsid w:val="00407AEE"/>
    <w:rsid w:val="00410581"/>
    <w:rsid w:val="004105F7"/>
    <w:rsid w:val="004109FA"/>
    <w:rsid w:val="004128B4"/>
    <w:rsid w:val="00412B49"/>
    <w:rsid w:val="004170A3"/>
    <w:rsid w:val="00421749"/>
    <w:rsid w:val="0042244C"/>
    <w:rsid w:val="004228F4"/>
    <w:rsid w:val="00425968"/>
    <w:rsid w:val="0042745E"/>
    <w:rsid w:val="00427741"/>
    <w:rsid w:val="00432516"/>
    <w:rsid w:val="00434431"/>
    <w:rsid w:val="00440601"/>
    <w:rsid w:val="004413A7"/>
    <w:rsid w:val="004443C3"/>
    <w:rsid w:val="0045147A"/>
    <w:rsid w:val="004516B6"/>
    <w:rsid w:val="00453294"/>
    <w:rsid w:val="00454931"/>
    <w:rsid w:val="00457619"/>
    <w:rsid w:val="00460065"/>
    <w:rsid w:val="004656A2"/>
    <w:rsid w:val="00466E54"/>
    <w:rsid w:val="004711B7"/>
    <w:rsid w:val="0047130C"/>
    <w:rsid w:val="00471FC3"/>
    <w:rsid w:val="00472721"/>
    <w:rsid w:val="00473A16"/>
    <w:rsid w:val="00474169"/>
    <w:rsid w:val="00474524"/>
    <w:rsid w:val="0047505B"/>
    <w:rsid w:val="00475A3A"/>
    <w:rsid w:val="004804D8"/>
    <w:rsid w:val="00481F47"/>
    <w:rsid w:val="004828AD"/>
    <w:rsid w:val="004828DB"/>
    <w:rsid w:val="004859D8"/>
    <w:rsid w:val="004904C5"/>
    <w:rsid w:val="00494DF8"/>
    <w:rsid w:val="00495A09"/>
    <w:rsid w:val="00495FAF"/>
    <w:rsid w:val="004A47AD"/>
    <w:rsid w:val="004B0037"/>
    <w:rsid w:val="004B1AEA"/>
    <w:rsid w:val="004B608D"/>
    <w:rsid w:val="004B7793"/>
    <w:rsid w:val="004C1417"/>
    <w:rsid w:val="004C6255"/>
    <w:rsid w:val="004C73B3"/>
    <w:rsid w:val="004D4BF1"/>
    <w:rsid w:val="004D6618"/>
    <w:rsid w:val="004D77BA"/>
    <w:rsid w:val="004E2545"/>
    <w:rsid w:val="004E281D"/>
    <w:rsid w:val="004E28B5"/>
    <w:rsid w:val="004E3B07"/>
    <w:rsid w:val="004E4D6D"/>
    <w:rsid w:val="004E52F9"/>
    <w:rsid w:val="004E5390"/>
    <w:rsid w:val="004E688A"/>
    <w:rsid w:val="004E6C20"/>
    <w:rsid w:val="004E7CA1"/>
    <w:rsid w:val="004F0050"/>
    <w:rsid w:val="004F1370"/>
    <w:rsid w:val="004F5FDF"/>
    <w:rsid w:val="004F687C"/>
    <w:rsid w:val="004F6D42"/>
    <w:rsid w:val="004F6DC2"/>
    <w:rsid w:val="0050364E"/>
    <w:rsid w:val="005041E4"/>
    <w:rsid w:val="005044C1"/>
    <w:rsid w:val="00506C6D"/>
    <w:rsid w:val="0051027B"/>
    <w:rsid w:val="00510971"/>
    <w:rsid w:val="00512CD7"/>
    <w:rsid w:val="00515A47"/>
    <w:rsid w:val="005169D5"/>
    <w:rsid w:val="005204AE"/>
    <w:rsid w:val="00522E8A"/>
    <w:rsid w:val="00526392"/>
    <w:rsid w:val="00527E22"/>
    <w:rsid w:val="0053454C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6398C"/>
    <w:rsid w:val="00563B09"/>
    <w:rsid w:val="005647E7"/>
    <w:rsid w:val="00567213"/>
    <w:rsid w:val="0056781F"/>
    <w:rsid w:val="00574E67"/>
    <w:rsid w:val="005777A9"/>
    <w:rsid w:val="005832BF"/>
    <w:rsid w:val="00592296"/>
    <w:rsid w:val="00596A13"/>
    <w:rsid w:val="005A2AA4"/>
    <w:rsid w:val="005A2AB5"/>
    <w:rsid w:val="005A3F6F"/>
    <w:rsid w:val="005A5FB6"/>
    <w:rsid w:val="005B07D9"/>
    <w:rsid w:val="005B2C94"/>
    <w:rsid w:val="005B3641"/>
    <w:rsid w:val="005B3DD3"/>
    <w:rsid w:val="005B479D"/>
    <w:rsid w:val="005B6560"/>
    <w:rsid w:val="005B6958"/>
    <w:rsid w:val="005B74DF"/>
    <w:rsid w:val="005C570F"/>
    <w:rsid w:val="005C69A8"/>
    <w:rsid w:val="005C6A44"/>
    <w:rsid w:val="005C7F5D"/>
    <w:rsid w:val="005D14C3"/>
    <w:rsid w:val="005D1C35"/>
    <w:rsid w:val="005D2950"/>
    <w:rsid w:val="005D6279"/>
    <w:rsid w:val="005E0C80"/>
    <w:rsid w:val="005E0E17"/>
    <w:rsid w:val="005E1E0A"/>
    <w:rsid w:val="005E3933"/>
    <w:rsid w:val="005F2FA3"/>
    <w:rsid w:val="005F40CD"/>
    <w:rsid w:val="005F4352"/>
    <w:rsid w:val="005F4D01"/>
    <w:rsid w:val="005F5ABD"/>
    <w:rsid w:val="005F60A1"/>
    <w:rsid w:val="005F67D2"/>
    <w:rsid w:val="006021D2"/>
    <w:rsid w:val="00603C4F"/>
    <w:rsid w:val="0060498F"/>
    <w:rsid w:val="0060638A"/>
    <w:rsid w:val="006101EA"/>
    <w:rsid w:val="00611DDC"/>
    <w:rsid w:val="00612907"/>
    <w:rsid w:val="00615874"/>
    <w:rsid w:val="0062123D"/>
    <w:rsid w:val="00622C35"/>
    <w:rsid w:val="006236D4"/>
    <w:rsid w:val="00624060"/>
    <w:rsid w:val="00624232"/>
    <w:rsid w:val="00626511"/>
    <w:rsid w:val="00630A8F"/>
    <w:rsid w:val="00632DFB"/>
    <w:rsid w:val="006336E6"/>
    <w:rsid w:val="00635DF8"/>
    <w:rsid w:val="00636AA2"/>
    <w:rsid w:val="00637090"/>
    <w:rsid w:val="00641130"/>
    <w:rsid w:val="00641273"/>
    <w:rsid w:val="0064188E"/>
    <w:rsid w:val="00643F38"/>
    <w:rsid w:val="0065181D"/>
    <w:rsid w:val="00651D4B"/>
    <w:rsid w:val="0065255F"/>
    <w:rsid w:val="006553ED"/>
    <w:rsid w:val="00660F72"/>
    <w:rsid w:val="006622D7"/>
    <w:rsid w:val="006654B7"/>
    <w:rsid w:val="0066625C"/>
    <w:rsid w:val="006676DC"/>
    <w:rsid w:val="00671712"/>
    <w:rsid w:val="00671F86"/>
    <w:rsid w:val="00674B94"/>
    <w:rsid w:val="00675F90"/>
    <w:rsid w:val="00676898"/>
    <w:rsid w:val="00680662"/>
    <w:rsid w:val="00681F16"/>
    <w:rsid w:val="006850C0"/>
    <w:rsid w:val="00690B1B"/>
    <w:rsid w:val="0069576B"/>
    <w:rsid w:val="00695F3C"/>
    <w:rsid w:val="006A070C"/>
    <w:rsid w:val="006A2DD5"/>
    <w:rsid w:val="006A571D"/>
    <w:rsid w:val="006A734E"/>
    <w:rsid w:val="006A7499"/>
    <w:rsid w:val="006B20CF"/>
    <w:rsid w:val="006B3797"/>
    <w:rsid w:val="006B574B"/>
    <w:rsid w:val="006B74D4"/>
    <w:rsid w:val="006C0C84"/>
    <w:rsid w:val="006C337E"/>
    <w:rsid w:val="006D0543"/>
    <w:rsid w:val="006D074D"/>
    <w:rsid w:val="006D1049"/>
    <w:rsid w:val="006D265C"/>
    <w:rsid w:val="006D56C1"/>
    <w:rsid w:val="006D6C42"/>
    <w:rsid w:val="006D799F"/>
    <w:rsid w:val="006E0FE6"/>
    <w:rsid w:val="006E16D9"/>
    <w:rsid w:val="006E2C38"/>
    <w:rsid w:val="006E5063"/>
    <w:rsid w:val="006E6FAA"/>
    <w:rsid w:val="006E7626"/>
    <w:rsid w:val="006F238E"/>
    <w:rsid w:val="006F43CB"/>
    <w:rsid w:val="006F71D5"/>
    <w:rsid w:val="006F74CD"/>
    <w:rsid w:val="00701104"/>
    <w:rsid w:val="00704B5E"/>
    <w:rsid w:val="00704BED"/>
    <w:rsid w:val="0071212A"/>
    <w:rsid w:val="00713A99"/>
    <w:rsid w:val="00720522"/>
    <w:rsid w:val="00720A1A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1B62"/>
    <w:rsid w:val="00742465"/>
    <w:rsid w:val="007443C2"/>
    <w:rsid w:val="0074440C"/>
    <w:rsid w:val="007509BF"/>
    <w:rsid w:val="00751949"/>
    <w:rsid w:val="00752EE8"/>
    <w:rsid w:val="007534AD"/>
    <w:rsid w:val="007540D1"/>
    <w:rsid w:val="00754877"/>
    <w:rsid w:val="00754DBE"/>
    <w:rsid w:val="00757B58"/>
    <w:rsid w:val="007621DB"/>
    <w:rsid w:val="00765826"/>
    <w:rsid w:val="00766439"/>
    <w:rsid w:val="00775179"/>
    <w:rsid w:val="0077622B"/>
    <w:rsid w:val="00776B9A"/>
    <w:rsid w:val="007806F4"/>
    <w:rsid w:val="00780B6D"/>
    <w:rsid w:val="007836DA"/>
    <w:rsid w:val="00793754"/>
    <w:rsid w:val="007947C6"/>
    <w:rsid w:val="0079482E"/>
    <w:rsid w:val="00794C3A"/>
    <w:rsid w:val="00794C4E"/>
    <w:rsid w:val="007954D8"/>
    <w:rsid w:val="007A054D"/>
    <w:rsid w:val="007A1E0C"/>
    <w:rsid w:val="007A28BC"/>
    <w:rsid w:val="007A38DB"/>
    <w:rsid w:val="007B1112"/>
    <w:rsid w:val="007B1BF2"/>
    <w:rsid w:val="007B78F0"/>
    <w:rsid w:val="007C1CA5"/>
    <w:rsid w:val="007C3175"/>
    <w:rsid w:val="007C6AB0"/>
    <w:rsid w:val="007C7777"/>
    <w:rsid w:val="007D20CE"/>
    <w:rsid w:val="007D295E"/>
    <w:rsid w:val="007D2B25"/>
    <w:rsid w:val="007D671E"/>
    <w:rsid w:val="007E4C68"/>
    <w:rsid w:val="007E6C6D"/>
    <w:rsid w:val="007E7B0A"/>
    <w:rsid w:val="007F0026"/>
    <w:rsid w:val="007F24E3"/>
    <w:rsid w:val="007F325D"/>
    <w:rsid w:val="007F42A0"/>
    <w:rsid w:val="007F5B3B"/>
    <w:rsid w:val="00802821"/>
    <w:rsid w:val="00814B7A"/>
    <w:rsid w:val="00815194"/>
    <w:rsid w:val="008159EF"/>
    <w:rsid w:val="00817125"/>
    <w:rsid w:val="00817C7E"/>
    <w:rsid w:val="00817CD2"/>
    <w:rsid w:val="008202C0"/>
    <w:rsid w:val="00820D94"/>
    <w:rsid w:val="00830544"/>
    <w:rsid w:val="00830C2A"/>
    <w:rsid w:val="00832843"/>
    <w:rsid w:val="00833F0A"/>
    <w:rsid w:val="00835348"/>
    <w:rsid w:val="00836BBD"/>
    <w:rsid w:val="00841964"/>
    <w:rsid w:val="00852254"/>
    <w:rsid w:val="00853AD3"/>
    <w:rsid w:val="00853E98"/>
    <w:rsid w:val="00853EB3"/>
    <w:rsid w:val="00854223"/>
    <w:rsid w:val="008607A3"/>
    <w:rsid w:val="00860C25"/>
    <w:rsid w:val="0086383E"/>
    <w:rsid w:val="008658D2"/>
    <w:rsid w:val="00866917"/>
    <w:rsid w:val="00866DC2"/>
    <w:rsid w:val="0086725A"/>
    <w:rsid w:val="00867D77"/>
    <w:rsid w:val="0087440E"/>
    <w:rsid w:val="008810F1"/>
    <w:rsid w:val="008819A3"/>
    <w:rsid w:val="008837A7"/>
    <w:rsid w:val="00884B71"/>
    <w:rsid w:val="00884CCA"/>
    <w:rsid w:val="0088525C"/>
    <w:rsid w:val="008919CD"/>
    <w:rsid w:val="00892B2E"/>
    <w:rsid w:val="00893A66"/>
    <w:rsid w:val="00896B8C"/>
    <w:rsid w:val="00897D74"/>
    <w:rsid w:val="00897FD4"/>
    <w:rsid w:val="008A157C"/>
    <w:rsid w:val="008A1ED1"/>
    <w:rsid w:val="008A2ABC"/>
    <w:rsid w:val="008A36B3"/>
    <w:rsid w:val="008A43B4"/>
    <w:rsid w:val="008A68D6"/>
    <w:rsid w:val="008B1188"/>
    <w:rsid w:val="008B4A7F"/>
    <w:rsid w:val="008B589F"/>
    <w:rsid w:val="008B5A5B"/>
    <w:rsid w:val="008B6709"/>
    <w:rsid w:val="008B6718"/>
    <w:rsid w:val="008B6C7F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5D38"/>
    <w:rsid w:val="008E6D09"/>
    <w:rsid w:val="008F04FA"/>
    <w:rsid w:val="008F099E"/>
    <w:rsid w:val="008F28A1"/>
    <w:rsid w:val="008F2BBB"/>
    <w:rsid w:val="008F48B5"/>
    <w:rsid w:val="008F4BC7"/>
    <w:rsid w:val="008F6F4D"/>
    <w:rsid w:val="008F71C5"/>
    <w:rsid w:val="008F780C"/>
    <w:rsid w:val="009008BC"/>
    <w:rsid w:val="00900C70"/>
    <w:rsid w:val="00901178"/>
    <w:rsid w:val="009012ED"/>
    <w:rsid w:val="00902DFF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51A9"/>
    <w:rsid w:val="00927A41"/>
    <w:rsid w:val="00930105"/>
    <w:rsid w:val="0093076A"/>
    <w:rsid w:val="009318C4"/>
    <w:rsid w:val="00932F08"/>
    <w:rsid w:val="00934434"/>
    <w:rsid w:val="00934B7E"/>
    <w:rsid w:val="00937D8F"/>
    <w:rsid w:val="00940445"/>
    <w:rsid w:val="00940831"/>
    <w:rsid w:val="00942090"/>
    <w:rsid w:val="00943068"/>
    <w:rsid w:val="00945577"/>
    <w:rsid w:val="00946D2B"/>
    <w:rsid w:val="00950043"/>
    <w:rsid w:val="009502E4"/>
    <w:rsid w:val="009508DB"/>
    <w:rsid w:val="00954C64"/>
    <w:rsid w:val="009557F3"/>
    <w:rsid w:val="0095592F"/>
    <w:rsid w:val="0095796A"/>
    <w:rsid w:val="00957AD7"/>
    <w:rsid w:val="0096091B"/>
    <w:rsid w:val="00960D8D"/>
    <w:rsid w:val="0096184D"/>
    <w:rsid w:val="009647DA"/>
    <w:rsid w:val="00965CDD"/>
    <w:rsid w:val="00966CBC"/>
    <w:rsid w:val="00970DD9"/>
    <w:rsid w:val="00971BBF"/>
    <w:rsid w:val="009744E7"/>
    <w:rsid w:val="00976666"/>
    <w:rsid w:val="00976A7A"/>
    <w:rsid w:val="00983637"/>
    <w:rsid w:val="00983CAB"/>
    <w:rsid w:val="009854D0"/>
    <w:rsid w:val="00990157"/>
    <w:rsid w:val="009913FB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373"/>
    <w:rsid w:val="009A7403"/>
    <w:rsid w:val="009B1519"/>
    <w:rsid w:val="009B30C2"/>
    <w:rsid w:val="009B55F5"/>
    <w:rsid w:val="009B7FF7"/>
    <w:rsid w:val="009C1A21"/>
    <w:rsid w:val="009C294A"/>
    <w:rsid w:val="009C6EE3"/>
    <w:rsid w:val="009D2288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2AF1"/>
    <w:rsid w:val="009F3898"/>
    <w:rsid w:val="009F3CC3"/>
    <w:rsid w:val="009F56FC"/>
    <w:rsid w:val="009F5F49"/>
    <w:rsid w:val="009F6C61"/>
    <w:rsid w:val="009F7D97"/>
    <w:rsid w:val="00A018D7"/>
    <w:rsid w:val="00A107C8"/>
    <w:rsid w:val="00A1102F"/>
    <w:rsid w:val="00A11043"/>
    <w:rsid w:val="00A1390F"/>
    <w:rsid w:val="00A16F3A"/>
    <w:rsid w:val="00A17417"/>
    <w:rsid w:val="00A21AA2"/>
    <w:rsid w:val="00A25277"/>
    <w:rsid w:val="00A272AE"/>
    <w:rsid w:val="00A27B53"/>
    <w:rsid w:val="00A31796"/>
    <w:rsid w:val="00A31844"/>
    <w:rsid w:val="00A3194C"/>
    <w:rsid w:val="00A34BD4"/>
    <w:rsid w:val="00A35028"/>
    <w:rsid w:val="00A360CD"/>
    <w:rsid w:val="00A4063F"/>
    <w:rsid w:val="00A436FE"/>
    <w:rsid w:val="00A4457F"/>
    <w:rsid w:val="00A46D3B"/>
    <w:rsid w:val="00A51442"/>
    <w:rsid w:val="00A518D1"/>
    <w:rsid w:val="00A530FF"/>
    <w:rsid w:val="00A56580"/>
    <w:rsid w:val="00A615F3"/>
    <w:rsid w:val="00A61C8D"/>
    <w:rsid w:val="00A62174"/>
    <w:rsid w:val="00A62422"/>
    <w:rsid w:val="00A82657"/>
    <w:rsid w:val="00A843FE"/>
    <w:rsid w:val="00A85496"/>
    <w:rsid w:val="00A85C55"/>
    <w:rsid w:val="00A8687B"/>
    <w:rsid w:val="00A87CCD"/>
    <w:rsid w:val="00A90F2C"/>
    <w:rsid w:val="00A91916"/>
    <w:rsid w:val="00A92D2C"/>
    <w:rsid w:val="00A930C3"/>
    <w:rsid w:val="00A94686"/>
    <w:rsid w:val="00A94F33"/>
    <w:rsid w:val="00A95F1C"/>
    <w:rsid w:val="00AA0366"/>
    <w:rsid w:val="00AA1693"/>
    <w:rsid w:val="00AB1606"/>
    <w:rsid w:val="00AB17A2"/>
    <w:rsid w:val="00AB1F05"/>
    <w:rsid w:val="00AB59E0"/>
    <w:rsid w:val="00AB5BB1"/>
    <w:rsid w:val="00AB6001"/>
    <w:rsid w:val="00AB72E9"/>
    <w:rsid w:val="00AC0F78"/>
    <w:rsid w:val="00AC3C9C"/>
    <w:rsid w:val="00AC4310"/>
    <w:rsid w:val="00AC5FA2"/>
    <w:rsid w:val="00AC7452"/>
    <w:rsid w:val="00AD1AA2"/>
    <w:rsid w:val="00AD288D"/>
    <w:rsid w:val="00AD3603"/>
    <w:rsid w:val="00AD44E6"/>
    <w:rsid w:val="00AD4B90"/>
    <w:rsid w:val="00AD5D2A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2554"/>
    <w:rsid w:val="00B24E82"/>
    <w:rsid w:val="00B25B22"/>
    <w:rsid w:val="00B25DF3"/>
    <w:rsid w:val="00B26047"/>
    <w:rsid w:val="00B27AC1"/>
    <w:rsid w:val="00B3009F"/>
    <w:rsid w:val="00B40DEF"/>
    <w:rsid w:val="00B46B8C"/>
    <w:rsid w:val="00B50F50"/>
    <w:rsid w:val="00B5566F"/>
    <w:rsid w:val="00B60DFB"/>
    <w:rsid w:val="00B639BE"/>
    <w:rsid w:val="00B64C14"/>
    <w:rsid w:val="00B7100A"/>
    <w:rsid w:val="00B716F3"/>
    <w:rsid w:val="00B738E6"/>
    <w:rsid w:val="00B74294"/>
    <w:rsid w:val="00B76ABB"/>
    <w:rsid w:val="00B84B0B"/>
    <w:rsid w:val="00B90137"/>
    <w:rsid w:val="00B90D41"/>
    <w:rsid w:val="00B918B7"/>
    <w:rsid w:val="00B9199C"/>
    <w:rsid w:val="00B920AC"/>
    <w:rsid w:val="00B926BA"/>
    <w:rsid w:val="00B96B2E"/>
    <w:rsid w:val="00BA2305"/>
    <w:rsid w:val="00BB03EF"/>
    <w:rsid w:val="00BB604A"/>
    <w:rsid w:val="00BB734D"/>
    <w:rsid w:val="00BB7A51"/>
    <w:rsid w:val="00BC2603"/>
    <w:rsid w:val="00BC315E"/>
    <w:rsid w:val="00BC3B1C"/>
    <w:rsid w:val="00BC4591"/>
    <w:rsid w:val="00BC4C46"/>
    <w:rsid w:val="00BD526D"/>
    <w:rsid w:val="00BD6096"/>
    <w:rsid w:val="00BD7F7A"/>
    <w:rsid w:val="00BE05D1"/>
    <w:rsid w:val="00BE1BE8"/>
    <w:rsid w:val="00BE2DB6"/>
    <w:rsid w:val="00BE3A80"/>
    <w:rsid w:val="00BE74A0"/>
    <w:rsid w:val="00BF10EE"/>
    <w:rsid w:val="00BF1D4A"/>
    <w:rsid w:val="00BF2EF0"/>
    <w:rsid w:val="00BF37CD"/>
    <w:rsid w:val="00BF51A3"/>
    <w:rsid w:val="00BF7418"/>
    <w:rsid w:val="00BF77A6"/>
    <w:rsid w:val="00C000E7"/>
    <w:rsid w:val="00C03847"/>
    <w:rsid w:val="00C07216"/>
    <w:rsid w:val="00C10AE8"/>
    <w:rsid w:val="00C15682"/>
    <w:rsid w:val="00C15B26"/>
    <w:rsid w:val="00C17DFE"/>
    <w:rsid w:val="00C226B2"/>
    <w:rsid w:val="00C2275D"/>
    <w:rsid w:val="00C230C1"/>
    <w:rsid w:val="00C26536"/>
    <w:rsid w:val="00C266DF"/>
    <w:rsid w:val="00C27B89"/>
    <w:rsid w:val="00C32FF1"/>
    <w:rsid w:val="00C4019C"/>
    <w:rsid w:val="00C402C6"/>
    <w:rsid w:val="00C428D1"/>
    <w:rsid w:val="00C42A31"/>
    <w:rsid w:val="00C438BE"/>
    <w:rsid w:val="00C44803"/>
    <w:rsid w:val="00C4795E"/>
    <w:rsid w:val="00C506AF"/>
    <w:rsid w:val="00C50C56"/>
    <w:rsid w:val="00C51BE7"/>
    <w:rsid w:val="00C539C6"/>
    <w:rsid w:val="00C55B78"/>
    <w:rsid w:val="00C57A62"/>
    <w:rsid w:val="00C64C74"/>
    <w:rsid w:val="00C70803"/>
    <w:rsid w:val="00C70BAA"/>
    <w:rsid w:val="00C70D68"/>
    <w:rsid w:val="00C70F73"/>
    <w:rsid w:val="00C715FD"/>
    <w:rsid w:val="00C71DDB"/>
    <w:rsid w:val="00C7321F"/>
    <w:rsid w:val="00C76701"/>
    <w:rsid w:val="00C77AE6"/>
    <w:rsid w:val="00C80055"/>
    <w:rsid w:val="00C807B4"/>
    <w:rsid w:val="00C8179A"/>
    <w:rsid w:val="00C8521A"/>
    <w:rsid w:val="00C85E70"/>
    <w:rsid w:val="00C85F7D"/>
    <w:rsid w:val="00C91A65"/>
    <w:rsid w:val="00C93C77"/>
    <w:rsid w:val="00C94843"/>
    <w:rsid w:val="00C94C6B"/>
    <w:rsid w:val="00C9563A"/>
    <w:rsid w:val="00C96CDE"/>
    <w:rsid w:val="00C975A1"/>
    <w:rsid w:val="00CA34A4"/>
    <w:rsid w:val="00CA5DF6"/>
    <w:rsid w:val="00CA6958"/>
    <w:rsid w:val="00CB009D"/>
    <w:rsid w:val="00CB07C1"/>
    <w:rsid w:val="00CB20F7"/>
    <w:rsid w:val="00CB6478"/>
    <w:rsid w:val="00CB7016"/>
    <w:rsid w:val="00CB791D"/>
    <w:rsid w:val="00CC0483"/>
    <w:rsid w:val="00CC18E9"/>
    <w:rsid w:val="00CC57EC"/>
    <w:rsid w:val="00CC743F"/>
    <w:rsid w:val="00CD302C"/>
    <w:rsid w:val="00CD53C8"/>
    <w:rsid w:val="00CE08B4"/>
    <w:rsid w:val="00CE0D60"/>
    <w:rsid w:val="00CE0F22"/>
    <w:rsid w:val="00CE1106"/>
    <w:rsid w:val="00CE14F0"/>
    <w:rsid w:val="00CE3EC8"/>
    <w:rsid w:val="00CE47DC"/>
    <w:rsid w:val="00CE6384"/>
    <w:rsid w:val="00CF5EC7"/>
    <w:rsid w:val="00CF5FFD"/>
    <w:rsid w:val="00D002E3"/>
    <w:rsid w:val="00D03FC2"/>
    <w:rsid w:val="00D05368"/>
    <w:rsid w:val="00D118AD"/>
    <w:rsid w:val="00D12440"/>
    <w:rsid w:val="00D138F5"/>
    <w:rsid w:val="00D162E1"/>
    <w:rsid w:val="00D20964"/>
    <w:rsid w:val="00D21DBE"/>
    <w:rsid w:val="00D2467C"/>
    <w:rsid w:val="00D2684E"/>
    <w:rsid w:val="00D30ACF"/>
    <w:rsid w:val="00D356A3"/>
    <w:rsid w:val="00D35B26"/>
    <w:rsid w:val="00D42E04"/>
    <w:rsid w:val="00D43F63"/>
    <w:rsid w:val="00D4457F"/>
    <w:rsid w:val="00D4502D"/>
    <w:rsid w:val="00D45E5A"/>
    <w:rsid w:val="00D461E7"/>
    <w:rsid w:val="00D46908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3B91"/>
    <w:rsid w:val="00D64660"/>
    <w:rsid w:val="00D66984"/>
    <w:rsid w:val="00D67794"/>
    <w:rsid w:val="00D71697"/>
    <w:rsid w:val="00D71746"/>
    <w:rsid w:val="00D71C21"/>
    <w:rsid w:val="00D72B0B"/>
    <w:rsid w:val="00D73011"/>
    <w:rsid w:val="00D758C9"/>
    <w:rsid w:val="00D75F7B"/>
    <w:rsid w:val="00D763B2"/>
    <w:rsid w:val="00D76899"/>
    <w:rsid w:val="00D803FB"/>
    <w:rsid w:val="00D81E9B"/>
    <w:rsid w:val="00D8242B"/>
    <w:rsid w:val="00D82C1E"/>
    <w:rsid w:val="00D86078"/>
    <w:rsid w:val="00D9167E"/>
    <w:rsid w:val="00D92C62"/>
    <w:rsid w:val="00D92F7A"/>
    <w:rsid w:val="00D93B8F"/>
    <w:rsid w:val="00D967C0"/>
    <w:rsid w:val="00DA4240"/>
    <w:rsid w:val="00DA6AE8"/>
    <w:rsid w:val="00DA6EB1"/>
    <w:rsid w:val="00DB0624"/>
    <w:rsid w:val="00DB0FAD"/>
    <w:rsid w:val="00DB3863"/>
    <w:rsid w:val="00DB7CEF"/>
    <w:rsid w:val="00DC037C"/>
    <w:rsid w:val="00DC3957"/>
    <w:rsid w:val="00DC690F"/>
    <w:rsid w:val="00DC6F13"/>
    <w:rsid w:val="00DC733B"/>
    <w:rsid w:val="00DD3BC8"/>
    <w:rsid w:val="00DD3DD1"/>
    <w:rsid w:val="00DD3E98"/>
    <w:rsid w:val="00DD7539"/>
    <w:rsid w:val="00DE01EE"/>
    <w:rsid w:val="00DE3A69"/>
    <w:rsid w:val="00DE3B81"/>
    <w:rsid w:val="00DE43BA"/>
    <w:rsid w:val="00DE43E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E01A25"/>
    <w:rsid w:val="00E0223E"/>
    <w:rsid w:val="00E02CCB"/>
    <w:rsid w:val="00E03816"/>
    <w:rsid w:val="00E04117"/>
    <w:rsid w:val="00E0443E"/>
    <w:rsid w:val="00E06D21"/>
    <w:rsid w:val="00E109E0"/>
    <w:rsid w:val="00E13E02"/>
    <w:rsid w:val="00E176E7"/>
    <w:rsid w:val="00E17ECF"/>
    <w:rsid w:val="00E218D2"/>
    <w:rsid w:val="00E2196C"/>
    <w:rsid w:val="00E22B17"/>
    <w:rsid w:val="00E23A01"/>
    <w:rsid w:val="00E251FF"/>
    <w:rsid w:val="00E2525E"/>
    <w:rsid w:val="00E27B0B"/>
    <w:rsid w:val="00E3075A"/>
    <w:rsid w:val="00E30BAA"/>
    <w:rsid w:val="00E34F81"/>
    <w:rsid w:val="00E37058"/>
    <w:rsid w:val="00E42A5E"/>
    <w:rsid w:val="00E42EDA"/>
    <w:rsid w:val="00E47683"/>
    <w:rsid w:val="00E501B2"/>
    <w:rsid w:val="00E522E4"/>
    <w:rsid w:val="00E52A87"/>
    <w:rsid w:val="00E53709"/>
    <w:rsid w:val="00E54B8D"/>
    <w:rsid w:val="00E55A24"/>
    <w:rsid w:val="00E61B2B"/>
    <w:rsid w:val="00E71C02"/>
    <w:rsid w:val="00E71F80"/>
    <w:rsid w:val="00E7324F"/>
    <w:rsid w:val="00E73BBE"/>
    <w:rsid w:val="00E81339"/>
    <w:rsid w:val="00E856BB"/>
    <w:rsid w:val="00E92E60"/>
    <w:rsid w:val="00E9345B"/>
    <w:rsid w:val="00E935CB"/>
    <w:rsid w:val="00E94EB9"/>
    <w:rsid w:val="00EA08BE"/>
    <w:rsid w:val="00EA3734"/>
    <w:rsid w:val="00EA3B39"/>
    <w:rsid w:val="00EA42E7"/>
    <w:rsid w:val="00EA44C5"/>
    <w:rsid w:val="00EA5BFA"/>
    <w:rsid w:val="00EA749B"/>
    <w:rsid w:val="00EB1440"/>
    <w:rsid w:val="00EB1787"/>
    <w:rsid w:val="00EB6832"/>
    <w:rsid w:val="00EC0E4C"/>
    <w:rsid w:val="00EC2CE3"/>
    <w:rsid w:val="00EC3F84"/>
    <w:rsid w:val="00ED0D2B"/>
    <w:rsid w:val="00ED1E02"/>
    <w:rsid w:val="00ED4499"/>
    <w:rsid w:val="00ED54A5"/>
    <w:rsid w:val="00ED6825"/>
    <w:rsid w:val="00ED77BF"/>
    <w:rsid w:val="00EE5B59"/>
    <w:rsid w:val="00EE68BF"/>
    <w:rsid w:val="00EF0F26"/>
    <w:rsid w:val="00EF24EE"/>
    <w:rsid w:val="00EF3A57"/>
    <w:rsid w:val="00EF4CF1"/>
    <w:rsid w:val="00EF6B5C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1A2"/>
    <w:rsid w:val="00F26B39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486B"/>
    <w:rsid w:val="00F56684"/>
    <w:rsid w:val="00F56DEA"/>
    <w:rsid w:val="00F57BAE"/>
    <w:rsid w:val="00F605D7"/>
    <w:rsid w:val="00F646CA"/>
    <w:rsid w:val="00F6596D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72C9"/>
    <w:rsid w:val="00F916C3"/>
    <w:rsid w:val="00F9288F"/>
    <w:rsid w:val="00F93BDF"/>
    <w:rsid w:val="00F94F21"/>
    <w:rsid w:val="00FA47DB"/>
    <w:rsid w:val="00FA4A69"/>
    <w:rsid w:val="00FA7C95"/>
    <w:rsid w:val="00FA7ED3"/>
    <w:rsid w:val="00FB0757"/>
    <w:rsid w:val="00FB7742"/>
    <w:rsid w:val="00FC08E7"/>
    <w:rsid w:val="00FC2916"/>
    <w:rsid w:val="00FC3DF8"/>
    <w:rsid w:val="00FC4978"/>
    <w:rsid w:val="00FC5684"/>
    <w:rsid w:val="00FC6A6D"/>
    <w:rsid w:val="00FD3613"/>
    <w:rsid w:val="00FD5199"/>
    <w:rsid w:val="00FD55C1"/>
    <w:rsid w:val="00FD639D"/>
    <w:rsid w:val="00FD6856"/>
    <w:rsid w:val="00FE231B"/>
    <w:rsid w:val="00FE2BA2"/>
    <w:rsid w:val="00FE3914"/>
    <w:rsid w:val="00FE42A7"/>
    <w:rsid w:val="00FE7285"/>
    <w:rsid w:val="00FF1E8A"/>
    <w:rsid w:val="00FF3E75"/>
    <w:rsid w:val="00FF3E91"/>
    <w:rsid w:val="00FF51AC"/>
    <w:rsid w:val="00FF5614"/>
    <w:rsid w:val="00FF5E7B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Jacqueline Clark</cp:lastModifiedBy>
  <cp:revision>60</cp:revision>
  <cp:lastPrinted>2022-06-09T09:37:00Z</cp:lastPrinted>
  <dcterms:created xsi:type="dcterms:W3CDTF">2022-07-02T13:57:00Z</dcterms:created>
  <dcterms:modified xsi:type="dcterms:W3CDTF">2022-07-05T19:44:00Z</dcterms:modified>
</cp:coreProperties>
</file>